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036B94" w:rsidRDefault="00373DAA" w:rsidP="00F66060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YESHIVAT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HAR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ETZION</w:t>
      </w:r>
    </w:p>
    <w:p w:rsidR="00373DAA" w:rsidRPr="00036B94" w:rsidRDefault="00373DAA" w:rsidP="00F66060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ISRAEL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KOSCHITZKY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VIRTUAL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BEIT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MIDRASH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(VBM)</w:t>
      </w:r>
    </w:p>
    <w:p w:rsidR="00373DAA" w:rsidRPr="00036B94" w:rsidRDefault="00373DAA" w:rsidP="00F66060">
      <w:pPr>
        <w:pStyle w:val="style2"/>
        <w:spacing w:before="0" w:beforeAutospacing="0" w:after="0" w:afterAutospacing="0"/>
        <w:rPr>
          <w:rFonts w:asciiTheme="minorBidi" w:hAnsiTheme="minorBidi" w:cstheme="minorBidi"/>
        </w:rPr>
      </w:pPr>
      <w:r w:rsidRPr="00036B94">
        <w:rPr>
          <w:rFonts w:asciiTheme="minorBidi" w:hAnsiTheme="minorBidi" w:cstheme="minorBidi"/>
          <w:caps/>
          <w:lang w:eastAsia="en-GB"/>
        </w:rPr>
        <w:t>*********************************************************</w:t>
      </w:r>
    </w:p>
    <w:p w:rsidR="00373DAA" w:rsidRPr="00036B94" w:rsidRDefault="00373DAA" w:rsidP="00F66060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036B94" w:rsidRDefault="00373DAA" w:rsidP="00F66060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LIFECYCLES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–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HILKHOT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noProof/>
          <w:sz w:val="24"/>
          <w:szCs w:val="24"/>
        </w:rPr>
        <w:t>ISHUT</w:t>
      </w:r>
    </w:p>
    <w:p w:rsidR="00373DAA" w:rsidRPr="00036B94" w:rsidRDefault="00373DAA" w:rsidP="00F6606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Rav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David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Brofsky</w:t>
      </w:r>
    </w:p>
    <w:p w:rsidR="000D31B5" w:rsidRPr="00036B94" w:rsidRDefault="000D31B5" w:rsidP="00F6606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E0681F" w:rsidRPr="00036B94" w:rsidRDefault="00E0681F" w:rsidP="00F6606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036B94" w:rsidRDefault="00B42CBF" w:rsidP="00F6606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D017B4">
        <w:rPr>
          <w:rFonts w:asciiTheme="minorBidi" w:hAnsiTheme="minorBidi"/>
          <w:b/>
          <w:bCs/>
          <w:sz w:val="24"/>
          <w:szCs w:val="24"/>
        </w:rPr>
        <w:t>Shiur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#2</w:t>
      </w:r>
      <w:r w:rsidR="00EB659B" w:rsidRPr="00036B94">
        <w:rPr>
          <w:rFonts w:asciiTheme="minorBidi" w:hAnsiTheme="minorBidi"/>
          <w:b/>
          <w:bCs/>
          <w:sz w:val="24"/>
          <w:szCs w:val="24"/>
        </w:rPr>
        <w:t>5</w:t>
      </w:r>
      <w:r w:rsidR="009C7534" w:rsidRPr="00036B94">
        <w:rPr>
          <w:rFonts w:asciiTheme="minorBidi" w:hAnsiTheme="minorBidi"/>
          <w:b/>
          <w:bCs/>
          <w:sz w:val="24"/>
          <w:szCs w:val="24"/>
        </w:rPr>
        <w:t>: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36B94">
        <w:rPr>
          <w:rFonts w:asciiTheme="minorBidi" w:hAnsiTheme="minorBidi"/>
          <w:b/>
          <w:bCs/>
          <w:sz w:val="24"/>
          <w:szCs w:val="24"/>
        </w:rPr>
        <w:t>Laws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36B94">
        <w:rPr>
          <w:rFonts w:asciiTheme="minorBidi" w:hAnsiTheme="minorBidi"/>
          <w:b/>
          <w:bCs/>
          <w:sz w:val="24"/>
          <w:szCs w:val="24"/>
        </w:rPr>
        <w:t>of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36B94">
        <w:rPr>
          <w:rFonts w:asciiTheme="minorBidi" w:hAnsiTheme="minorBidi"/>
          <w:b/>
          <w:bCs/>
          <w:sz w:val="24"/>
          <w:szCs w:val="24"/>
        </w:rPr>
        <w:t>the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36B94">
        <w:rPr>
          <w:rFonts w:asciiTheme="minorBidi" w:hAnsiTheme="minorBidi"/>
          <w:b/>
          <w:bCs/>
          <w:sz w:val="24"/>
          <w:szCs w:val="24"/>
        </w:rPr>
        <w:t>Wedding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373DAA" w:rsidRPr="00036B94" w:rsidRDefault="00B56ABE" w:rsidP="00F6606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The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i/>
          <w:iCs/>
          <w:sz w:val="24"/>
          <w:szCs w:val="24"/>
        </w:rPr>
        <w:t>Sheva</w:t>
      </w:r>
      <w:r w:rsidR="00083CB7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i/>
          <w:iCs/>
          <w:sz w:val="24"/>
          <w:szCs w:val="24"/>
        </w:rPr>
        <w:t>Berakhot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(</w:t>
      </w:r>
      <w:r w:rsidR="000C7DD5" w:rsidRPr="00036B94">
        <w:rPr>
          <w:rFonts w:asciiTheme="minorBidi" w:hAnsiTheme="minorBidi"/>
          <w:b/>
          <w:bCs/>
          <w:sz w:val="24"/>
          <w:szCs w:val="24"/>
        </w:rPr>
        <w:t>2</w:t>
      </w:r>
      <w:r w:rsidRPr="00036B94">
        <w:rPr>
          <w:rFonts w:asciiTheme="minorBidi" w:hAnsiTheme="minorBidi"/>
          <w:b/>
          <w:bCs/>
          <w:sz w:val="24"/>
          <w:szCs w:val="24"/>
        </w:rPr>
        <w:t>)</w:t>
      </w:r>
    </w:p>
    <w:p w:rsidR="003F56B3" w:rsidRPr="00036B94" w:rsidRDefault="003F56B3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E0681F" w:rsidRPr="00036B94" w:rsidRDefault="00561A6E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  <w:r w:rsidRPr="00036B94">
        <w:rPr>
          <w:rStyle w:val="Strong"/>
          <w:rFonts w:asciiTheme="minorBidi" w:hAnsiTheme="minorBidi" w:cstheme="minorBidi"/>
          <w:color w:val="000000"/>
        </w:rPr>
        <w:t>Introduction</w:t>
      </w:r>
    </w:p>
    <w:p w:rsidR="00561A6E" w:rsidRPr="00036B94" w:rsidRDefault="00561A6E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4038C4" w:rsidRPr="00036B94" w:rsidRDefault="00083CB7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  <w:r>
        <w:rPr>
          <w:rFonts w:asciiTheme="minorBidi" w:hAnsiTheme="minorBidi"/>
          <w:color w:val="000000"/>
          <w:sz w:val="24"/>
          <w:szCs w:val="24"/>
        </w:rPr>
        <w:t xml:space="preserve">In the </w:t>
      </w:r>
      <w:hyperlink r:id="rId8" w:history="1">
        <w:r w:rsidRPr="00083CB7">
          <w:rPr>
            <w:rStyle w:val="Hyperlink"/>
            <w:rFonts w:asciiTheme="minorBidi" w:hAnsiTheme="minorBidi"/>
            <w:sz w:val="24"/>
            <w:szCs w:val="24"/>
          </w:rPr>
          <w:t>previous</w:t>
        </w:r>
        <w:r>
          <w:rPr>
            <w:rStyle w:val="Hyperlink"/>
            <w:rFonts w:asciiTheme="minorBidi" w:hAnsiTheme="minorBidi"/>
            <w:sz w:val="24"/>
            <w:szCs w:val="24"/>
          </w:rPr>
          <w:t xml:space="preserve"> </w:t>
        </w:r>
        <w:r w:rsidRPr="004038C4">
          <w:rPr>
            <w:rStyle w:val="Hyperlink"/>
            <w:rFonts w:asciiTheme="minorBidi" w:hAnsiTheme="minorBidi"/>
            <w:i/>
            <w:iCs/>
            <w:sz w:val="24"/>
            <w:szCs w:val="24"/>
          </w:rPr>
          <w:t>shiur</w:t>
        </w:r>
      </w:hyperlink>
      <w:r w:rsidR="00AE2DE4" w:rsidRPr="00036B94">
        <w:rPr>
          <w:rFonts w:asciiTheme="minorBidi" w:hAnsiTheme="minorBidi"/>
          <w:color w:val="000000"/>
          <w:sz w:val="24"/>
          <w:szCs w:val="24"/>
        </w:rPr>
        <w:t>,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w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began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our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discussion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of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birkat</w:t>
      </w:r>
      <w:r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chatanim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,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known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s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sheva</w:t>
      </w:r>
      <w:r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berakhot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,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which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r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recited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t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festiv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meal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fter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wedding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nd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roughout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seven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days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fter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wedding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(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shivat</w:t>
      </w:r>
      <w:r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yemei</w:t>
      </w:r>
      <w:r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mishteh</w:t>
      </w:r>
      <w:r w:rsidR="004038C4">
        <w:rPr>
          <w:rStyle w:val="Emphasis"/>
          <w:rFonts w:asciiTheme="minorBidi" w:hAnsiTheme="minorBidi"/>
          <w:i w:val="0"/>
          <w:iCs w:val="0"/>
          <w:color w:val="000000"/>
          <w:sz w:val="24"/>
          <w:szCs w:val="24"/>
        </w:rPr>
        <w:t>)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.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almud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(</w:t>
      </w:r>
      <w:hyperlink r:id="rId9" w:tgtFrame="_blank" w:history="1">
        <w:r w:rsidR="00AE2DE4" w:rsidRPr="00036B94">
          <w:rPr>
            <w:rStyle w:val="Hyperlink"/>
            <w:rFonts w:asciiTheme="minorBidi" w:hAnsiTheme="minorBidi"/>
            <w:i/>
            <w:iCs/>
            <w:color w:val="6A6A6A"/>
            <w:sz w:val="24"/>
            <w:szCs w:val="24"/>
          </w:rPr>
          <w:t>Ketubot</w:t>
        </w:r>
      </w:hyperlink>
      <w:hyperlink r:id="rId10" w:tgtFrame="_blank" w:history="1">
        <w:r>
          <w:rPr>
            <w:rStyle w:val="Hyperlink"/>
            <w:rFonts w:asciiTheme="minorBidi" w:hAnsiTheme="minorBidi"/>
            <w:color w:val="6A6A6A"/>
            <w:sz w:val="24"/>
            <w:szCs w:val="24"/>
          </w:rPr>
          <w:t xml:space="preserve"> </w:t>
        </w:r>
        <w:r w:rsidR="00AE2DE4" w:rsidRPr="00036B94">
          <w:rPr>
            <w:rStyle w:val="Hyperlink"/>
            <w:rFonts w:asciiTheme="minorBidi" w:hAnsiTheme="minorBidi"/>
            <w:color w:val="6A6A6A"/>
            <w:sz w:val="24"/>
            <w:szCs w:val="24"/>
          </w:rPr>
          <w:t>7b</w:t>
        </w:r>
      </w:hyperlink>
      <w:r w:rsidR="00AE2DE4" w:rsidRPr="00036B94">
        <w:rPr>
          <w:rFonts w:asciiTheme="minorBidi" w:hAnsiTheme="minorBidi"/>
          <w:color w:val="000000"/>
          <w:sz w:val="24"/>
          <w:szCs w:val="24"/>
        </w:rPr>
        <w:t>)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eaches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at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s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blessings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r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recited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in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quorum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of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en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(a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minyan</w:t>
      </w:r>
      <w:r w:rsidR="004038C4">
        <w:rPr>
          <w:rFonts w:asciiTheme="minorBidi" w:hAnsiTheme="minorBidi"/>
          <w:color w:val="000000"/>
          <w:sz w:val="24"/>
          <w:szCs w:val="24"/>
        </w:rPr>
        <w:t>)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for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seven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days,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nd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only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in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presenc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of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panim</w:t>
      </w:r>
      <w:r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chadashot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.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</w:p>
    <w:p w:rsidR="004038C4" w:rsidRDefault="004038C4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</w:p>
    <w:p w:rsidR="00AE2DE4" w:rsidRDefault="00AE2DE4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Rishonim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ppea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o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offe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wo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differen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explanations</w:t>
      </w:r>
      <w:r w:rsidR="004038C4">
        <w:rPr>
          <w:rFonts w:asciiTheme="minorBidi" w:hAnsiTheme="minorBidi"/>
          <w:color w:val="000000"/>
          <w:sz w:val="24"/>
          <w:szCs w:val="24"/>
        </w:rPr>
        <w:t xml:space="preserve"> for this requirement</w:t>
      </w:r>
      <w:r w:rsidRPr="00036B94">
        <w:rPr>
          <w:rFonts w:asciiTheme="minorBidi" w:hAnsiTheme="minorBidi"/>
          <w:color w:val="000000"/>
          <w:sz w:val="24"/>
          <w:szCs w:val="24"/>
        </w:rPr>
        <w:t>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Som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(Tosafot</w:t>
      </w:r>
      <w:r w:rsidR="004038C4">
        <w:rPr>
          <w:rFonts w:asciiTheme="minorBidi" w:hAnsiTheme="minorBidi"/>
          <w:color w:val="000000"/>
          <w:sz w:val="24"/>
          <w:szCs w:val="24"/>
        </w:rPr>
        <w:t>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hyperlink r:id="rId11" w:tgtFrame="_blank" w:history="1">
        <w:r w:rsidRPr="00036B94">
          <w:rPr>
            <w:rStyle w:val="Hyperlink"/>
            <w:rFonts w:asciiTheme="minorBidi" w:hAnsiTheme="minorBidi"/>
            <w:i/>
            <w:iCs/>
            <w:color w:val="6A6A6A"/>
            <w:sz w:val="24"/>
            <w:szCs w:val="24"/>
          </w:rPr>
          <w:t>Ketubot</w:t>
        </w:r>
      </w:hyperlink>
      <w:hyperlink r:id="rId12" w:tgtFrame="_blank" w:history="1">
        <w:r w:rsidR="00083CB7">
          <w:rPr>
            <w:rStyle w:val="Hyperlink"/>
            <w:rFonts w:asciiTheme="minorBidi" w:hAnsiTheme="minorBidi"/>
            <w:color w:val="6A6A6A"/>
            <w:sz w:val="24"/>
            <w:szCs w:val="24"/>
          </w:rPr>
          <w:t xml:space="preserve"> </w:t>
        </w:r>
        <w:r w:rsidRPr="00036B94">
          <w:rPr>
            <w:rStyle w:val="Hyperlink"/>
            <w:rFonts w:asciiTheme="minorBidi" w:hAnsiTheme="minorBidi"/>
            <w:color w:val="6A6A6A"/>
            <w:sz w:val="24"/>
            <w:szCs w:val="24"/>
          </w:rPr>
          <w:t>7b</w:t>
        </w:r>
      </w:hyperlink>
      <w:r w:rsidRPr="00036B94">
        <w:rPr>
          <w:rFonts w:asciiTheme="minorBidi" w:hAnsiTheme="minorBidi"/>
          <w:color w:val="000000"/>
          <w:sz w:val="24"/>
          <w:szCs w:val="24"/>
        </w:rPr>
        <w:t>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s.v.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ve-hahu</w:t>
      </w:r>
      <w:r w:rsidRPr="00036B94">
        <w:rPr>
          <w:rFonts w:asciiTheme="minorBidi" w:hAnsiTheme="minorBidi"/>
          <w:color w:val="000000"/>
          <w:sz w:val="24"/>
          <w:szCs w:val="24"/>
        </w:rPr>
        <w:t>)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explai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a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panim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chadashot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refe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o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peopl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fo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whom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simcha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i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expanded”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(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marbim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be-shvilam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ha-simcha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yoter</w:t>
      </w:r>
      <w:r w:rsidRPr="00036B94">
        <w:rPr>
          <w:rFonts w:asciiTheme="minorBidi" w:hAnsiTheme="minorBidi"/>
          <w:color w:val="000000"/>
          <w:sz w:val="24"/>
          <w:szCs w:val="24"/>
        </w:rPr>
        <w:t>)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osafo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dd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a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o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Shabbat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i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no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nee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fo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panim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chadashot</w:t>
      </w:r>
      <w:r w:rsidRPr="00036B94">
        <w:rPr>
          <w:rFonts w:asciiTheme="minorBidi" w:hAnsiTheme="minorBidi"/>
          <w:color w:val="000000"/>
          <w:sz w:val="24"/>
          <w:szCs w:val="24"/>
        </w:rPr>
        <w:t>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festivitie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naturally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increase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i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hono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of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Shabbat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Other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(Ran</w:t>
      </w:r>
      <w:r w:rsidR="004038C4">
        <w:rPr>
          <w:rFonts w:asciiTheme="minorBidi" w:hAnsiTheme="minorBidi"/>
          <w:color w:val="000000"/>
          <w:sz w:val="24"/>
          <w:szCs w:val="24"/>
        </w:rPr>
        <w:t>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hyperlink r:id="rId13" w:tgtFrame="_blank" w:history="1">
        <w:r w:rsidRPr="00036B94">
          <w:rPr>
            <w:rStyle w:val="Hyperlink"/>
            <w:rFonts w:asciiTheme="minorBidi" w:hAnsiTheme="minorBidi"/>
            <w:i/>
            <w:iCs/>
            <w:color w:val="6A6A6A"/>
            <w:sz w:val="24"/>
            <w:szCs w:val="24"/>
          </w:rPr>
          <w:t>Ketubot</w:t>
        </w:r>
      </w:hyperlink>
      <w:hyperlink r:id="rId14" w:tgtFrame="_blank" w:history="1">
        <w:r w:rsidR="00083CB7">
          <w:rPr>
            <w:rStyle w:val="Hyperlink"/>
            <w:rFonts w:asciiTheme="minorBidi" w:hAnsiTheme="minorBidi"/>
            <w:color w:val="6A6A6A"/>
            <w:sz w:val="24"/>
            <w:szCs w:val="24"/>
          </w:rPr>
          <w:t xml:space="preserve"> </w:t>
        </w:r>
        <w:r w:rsidRPr="00036B94">
          <w:rPr>
            <w:rStyle w:val="Hyperlink"/>
            <w:rFonts w:asciiTheme="minorBidi" w:hAnsiTheme="minorBidi"/>
            <w:color w:val="6A6A6A"/>
            <w:sz w:val="24"/>
            <w:szCs w:val="24"/>
          </w:rPr>
          <w:t>3b</w:t>
        </w:r>
      </w:hyperlink>
      <w:r w:rsidRPr="00036B94">
        <w:rPr>
          <w:rFonts w:asciiTheme="minorBidi" w:hAnsiTheme="minorBidi"/>
          <w:color w:val="000000"/>
          <w:sz w:val="24"/>
          <w:szCs w:val="24"/>
        </w:rPr>
        <w:t>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s.v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mevarekh</w:t>
      </w:r>
      <w:r w:rsidR="00036B94" w:rsidRPr="00036B94">
        <w:rPr>
          <w:rFonts w:asciiTheme="minorBidi" w:hAnsiTheme="minorBidi"/>
          <w:color w:val="000000"/>
          <w:sz w:val="24"/>
          <w:szCs w:val="24"/>
        </w:rPr>
        <w:t>)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036B94" w:rsidRPr="00036B94">
        <w:rPr>
          <w:rFonts w:asciiTheme="minorBidi" w:hAnsiTheme="minorBidi"/>
          <w:color w:val="000000"/>
          <w:sz w:val="24"/>
          <w:szCs w:val="24"/>
        </w:rPr>
        <w:t>sugges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036B94" w:rsidRPr="00036B94">
        <w:rPr>
          <w:rFonts w:asciiTheme="minorBidi" w:hAnsiTheme="minorBidi"/>
          <w:color w:val="000000"/>
          <w:sz w:val="24"/>
          <w:szCs w:val="24"/>
        </w:rPr>
        <w:t>tha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036B94" w:rsidRPr="00036B94">
        <w:rPr>
          <w:rFonts w:asciiTheme="minorBidi" w:hAnsiTheme="minorBidi"/>
          <w:color w:val="000000"/>
          <w:sz w:val="24"/>
          <w:szCs w:val="24"/>
        </w:rPr>
        <w:t>whe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036B94" w:rsidRPr="00036B94">
        <w:rPr>
          <w:rFonts w:asciiTheme="minorBidi" w:hAnsiTheme="minorBidi"/>
          <w:color w:val="000000"/>
          <w:sz w:val="24"/>
          <w:szCs w:val="24"/>
        </w:rPr>
        <w:t>the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036B94" w:rsidRPr="00036B94">
        <w:rPr>
          <w:rFonts w:asciiTheme="minorBidi" w:hAnsiTheme="minorBidi"/>
          <w:color w:val="000000"/>
          <w:sz w:val="24"/>
          <w:szCs w:val="24"/>
        </w:rPr>
        <w:t>a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036B94" w:rsidRPr="004038C4">
        <w:rPr>
          <w:rFonts w:asciiTheme="minorBidi" w:hAnsiTheme="minorBidi"/>
          <w:i/>
          <w:iCs/>
          <w:color w:val="000000"/>
          <w:sz w:val="24"/>
          <w:szCs w:val="24"/>
        </w:rPr>
        <w:t>panim</w:t>
      </w:r>
      <w:r w:rsidR="00083CB7" w:rsidRPr="004038C4">
        <w:rPr>
          <w:rFonts w:asciiTheme="minorBidi" w:hAnsiTheme="minorBidi"/>
          <w:i/>
          <w:iCs/>
          <w:color w:val="000000"/>
          <w:sz w:val="24"/>
          <w:szCs w:val="24"/>
        </w:rPr>
        <w:t xml:space="preserve"> </w:t>
      </w:r>
      <w:r w:rsidR="00036B94" w:rsidRPr="004038C4">
        <w:rPr>
          <w:rFonts w:asciiTheme="minorBidi" w:hAnsiTheme="minorBidi"/>
          <w:i/>
          <w:iCs/>
          <w:color w:val="000000"/>
          <w:sz w:val="24"/>
          <w:szCs w:val="24"/>
        </w:rPr>
        <w:t>chadashot</w:t>
      </w:r>
      <w:r w:rsidR="004038C4">
        <w:rPr>
          <w:rFonts w:asciiTheme="minorBidi" w:hAnsiTheme="minorBidi"/>
          <w:color w:val="000000"/>
          <w:sz w:val="24"/>
          <w:szCs w:val="24"/>
        </w:rPr>
        <w:t>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ll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of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blessing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recited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fo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m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036B94" w:rsidRPr="00036B94">
        <w:rPr>
          <w:rFonts w:asciiTheme="minorBidi" w:hAnsiTheme="minorBidi"/>
          <w:color w:val="000000"/>
          <w:sz w:val="24"/>
          <w:szCs w:val="24"/>
        </w:rPr>
        <w:t>“</w:t>
      </w:r>
      <w:r w:rsidRPr="00036B94">
        <w:rPr>
          <w:rStyle w:val="Strong"/>
          <w:rFonts w:asciiTheme="minorBidi" w:hAnsiTheme="minorBidi"/>
          <w:color w:val="000000"/>
          <w:sz w:val="24"/>
          <w:szCs w:val="24"/>
        </w:rPr>
        <w:t>it</w:t>
      </w:r>
      <w:r w:rsidR="00083CB7">
        <w:rPr>
          <w:rStyle w:val="Strong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Strong"/>
          <w:rFonts w:asciiTheme="minorBidi" w:hAnsiTheme="minorBidi"/>
          <w:color w:val="000000"/>
          <w:sz w:val="24"/>
          <w:szCs w:val="24"/>
        </w:rPr>
        <w:t>is</w:t>
      </w:r>
      <w:r w:rsidR="00083CB7">
        <w:rPr>
          <w:rStyle w:val="Strong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Strong"/>
          <w:rFonts w:asciiTheme="minorBidi" w:hAnsiTheme="minorBidi"/>
          <w:color w:val="000000"/>
          <w:sz w:val="24"/>
          <w:szCs w:val="24"/>
        </w:rPr>
        <w:t>like</w:t>
      </w:r>
      <w:r w:rsidR="00083CB7">
        <w:rPr>
          <w:rStyle w:val="Strong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Strong"/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Style w:val="Strong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Strong"/>
          <w:rFonts w:asciiTheme="minorBidi" w:hAnsiTheme="minorBidi"/>
          <w:color w:val="000000"/>
          <w:sz w:val="24"/>
          <w:szCs w:val="24"/>
        </w:rPr>
        <w:t>beginning</w:t>
      </w:r>
      <w:r w:rsidR="00083CB7">
        <w:rPr>
          <w:rStyle w:val="Strong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Strong"/>
          <w:rFonts w:asciiTheme="minorBidi" w:hAnsiTheme="minorBidi"/>
          <w:color w:val="000000"/>
          <w:sz w:val="24"/>
          <w:szCs w:val="24"/>
        </w:rPr>
        <w:t>of</w:t>
      </w:r>
      <w:r w:rsidR="00083CB7">
        <w:rPr>
          <w:rStyle w:val="Strong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Strong"/>
          <w:rFonts w:asciiTheme="minorBidi" w:hAnsiTheme="minorBidi"/>
          <w:color w:val="000000"/>
          <w:sz w:val="24"/>
          <w:szCs w:val="24"/>
        </w:rPr>
        <w:t>their</w:t>
      </w:r>
      <w:r w:rsidR="00083CB7">
        <w:rPr>
          <w:rStyle w:val="Strong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Strong"/>
          <w:rFonts w:asciiTheme="minorBidi" w:hAnsiTheme="minorBidi"/>
          <w:color w:val="000000"/>
          <w:sz w:val="24"/>
          <w:szCs w:val="24"/>
        </w:rPr>
        <w:t>marriage</w:t>
      </w:r>
      <w:r w:rsidRPr="00036B94">
        <w:rPr>
          <w:rFonts w:asciiTheme="minorBidi" w:hAnsiTheme="minorBidi"/>
          <w:color w:val="000000"/>
          <w:sz w:val="24"/>
          <w:szCs w:val="24"/>
        </w:rPr>
        <w:t>.”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</w:p>
    <w:p w:rsidR="00083CB7" w:rsidRPr="00036B94" w:rsidRDefault="00083CB7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</w:p>
    <w:p w:rsidR="00036B94" w:rsidRDefault="00036B94" w:rsidP="00F66060">
      <w:pPr>
        <w:shd w:val="clear" w:color="auto" w:fill="FCFDFE"/>
        <w:spacing w:after="0" w:line="240" w:lineRule="auto"/>
        <w:jc w:val="both"/>
        <w:rPr>
          <w:rFonts w:asciiTheme="minorBidi" w:hAnsiTheme="minorBidi"/>
          <w:color w:val="000000"/>
          <w:sz w:val="24"/>
          <w:szCs w:val="24"/>
        </w:rPr>
      </w:pPr>
      <w:r w:rsidRPr="00036B94">
        <w:rPr>
          <w:rFonts w:asciiTheme="minorBidi" w:hAnsiTheme="minorBidi"/>
          <w:color w:val="000000"/>
          <w:sz w:val="24"/>
          <w:szCs w:val="24"/>
        </w:rPr>
        <w:tab/>
        <w:t>W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furthe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analy</w:t>
      </w:r>
      <w:r w:rsidRPr="00036B94">
        <w:rPr>
          <w:rFonts w:asciiTheme="minorBidi" w:hAnsiTheme="minorBidi"/>
          <w:color w:val="000000"/>
          <w:sz w:val="24"/>
          <w:szCs w:val="24"/>
        </w:rPr>
        <w:t>ze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differen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definition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panim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chadashot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Shulchan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Arukh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(</w:t>
      </w:r>
      <w:hyperlink r:id="rId15" w:tgtFrame="_blank" w:history="1">
        <w:r w:rsidR="00AE2DE4" w:rsidRPr="00036B94">
          <w:rPr>
            <w:rStyle w:val="Hyperlink"/>
            <w:rFonts w:asciiTheme="minorBidi" w:hAnsiTheme="minorBidi"/>
            <w:color w:val="6A6A6A"/>
            <w:sz w:val="24"/>
            <w:szCs w:val="24"/>
          </w:rPr>
          <w:t>EH</w:t>
        </w:r>
        <w:r w:rsidR="00083CB7">
          <w:rPr>
            <w:rStyle w:val="Hyperlink"/>
            <w:rFonts w:asciiTheme="minorBidi" w:hAnsiTheme="minorBidi"/>
            <w:color w:val="6A6A6A"/>
            <w:sz w:val="24"/>
            <w:szCs w:val="24"/>
          </w:rPr>
          <w:t xml:space="preserve"> </w:t>
        </w:r>
        <w:r w:rsidR="00AE2DE4" w:rsidRPr="00036B94">
          <w:rPr>
            <w:rStyle w:val="Hyperlink"/>
            <w:rFonts w:asciiTheme="minorBidi" w:hAnsiTheme="minorBidi"/>
            <w:color w:val="6A6A6A"/>
            <w:sz w:val="24"/>
            <w:szCs w:val="24"/>
          </w:rPr>
          <w:t>62:7</w:t>
        </w:r>
      </w:hyperlink>
      <w:r w:rsidR="00AE2DE4" w:rsidRPr="00036B94">
        <w:rPr>
          <w:rFonts w:asciiTheme="minorBidi" w:hAnsiTheme="minorBidi"/>
          <w:color w:val="000000"/>
          <w:sz w:val="24"/>
          <w:szCs w:val="24"/>
        </w:rPr>
        <w:t>)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rule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a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long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perso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di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no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participat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i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celebratory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meal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may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b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considere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panim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chadashot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Furthermore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Shulchan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Arukh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rule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ha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Shabba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n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Yom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ov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a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considere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to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b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panim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chadashot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excep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for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seuda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="00AE2DE4" w:rsidRPr="00036B94">
        <w:rPr>
          <w:rStyle w:val="Emphasis"/>
          <w:rFonts w:asciiTheme="minorBidi" w:hAnsiTheme="minorBidi"/>
          <w:color w:val="000000"/>
          <w:sz w:val="24"/>
          <w:szCs w:val="24"/>
        </w:rPr>
        <w:t>shelishit</w:t>
      </w:r>
      <w:r w:rsidR="00AE2DE4" w:rsidRPr="00036B94">
        <w:rPr>
          <w:rFonts w:asciiTheme="minorBidi" w:hAnsiTheme="minorBidi"/>
          <w:color w:val="000000"/>
          <w:sz w:val="24"/>
          <w:szCs w:val="24"/>
        </w:rPr>
        <w:t>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</w:p>
    <w:p w:rsidR="00083CB7" w:rsidRPr="00036B94" w:rsidRDefault="00083CB7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</w:p>
    <w:p w:rsidR="00036B94" w:rsidRDefault="00036B94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  <w:r w:rsidRPr="00036B94">
        <w:rPr>
          <w:rFonts w:asciiTheme="minorBidi" w:hAnsiTheme="minorBidi"/>
          <w:color w:val="000000"/>
          <w:sz w:val="24"/>
          <w:szCs w:val="24"/>
        </w:rPr>
        <w:t>Finally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Rishonim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 xml:space="preserve">discuss whether the </w:t>
      </w:r>
      <w:r w:rsidR="004038C4">
        <w:rPr>
          <w:rFonts w:asciiTheme="minorBidi" w:hAnsiTheme="minorBidi"/>
          <w:i/>
          <w:iCs/>
          <w:color w:val="000000"/>
          <w:sz w:val="24"/>
          <w:szCs w:val="24"/>
        </w:rPr>
        <w:t>berakha</w:t>
      </w:r>
      <w:r w:rsidR="004038C4">
        <w:rPr>
          <w:rFonts w:asciiTheme="minorBidi" w:hAnsiTheme="minorBidi"/>
          <w:color w:val="000000"/>
          <w:sz w:val="24"/>
          <w:szCs w:val="24"/>
        </w:rPr>
        <w:t xml:space="preserve"> of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asher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bara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may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b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recite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ll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seve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day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eve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whe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no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panim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chadashot</w:t>
      </w:r>
      <w:r w:rsidRPr="00036B94">
        <w:rPr>
          <w:rFonts w:asciiTheme="minorBidi" w:hAnsiTheme="minorBidi"/>
          <w:color w:val="000000"/>
          <w:sz w:val="24"/>
          <w:szCs w:val="24"/>
        </w:rPr>
        <w:t>,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a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i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may b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completely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differen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yp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of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blessing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Shulchan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Arukh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(</w:t>
      </w:r>
      <w:hyperlink r:id="rId16" w:tgtFrame="_blank" w:history="1">
        <w:r w:rsidRPr="00036B94">
          <w:rPr>
            <w:rStyle w:val="Hyperlink"/>
            <w:rFonts w:asciiTheme="minorBidi" w:hAnsiTheme="minorBidi"/>
            <w:color w:val="6A6A6A"/>
            <w:sz w:val="24"/>
            <w:szCs w:val="24"/>
          </w:rPr>
          <w:t>EH</w:t>
        </w:r>
        <w:r w:rsidR="00083CB7">
          <w:rPr>
            <w:rStyle w:val="Hyperlink"/>
            <w:rFonts w:asciiTheme="minorBidi" w:hAnsiTheme="minorBidi"/>
            <w:color w:val="6A6A6A"/>
            <w:sz w:val="24"/>
            <w:szCs w:val="24"/>
          </w:rPr>
          <w:t xml:space="preserve"> </w:t>
        </w:r>
        <w:r w:rsidRPr="00036B94">
          <w:rPr>
            <w:rStyle w:val="Hyperlink"/>
            <w:rFonts w:asciiTheme="minorBidi" w:hAnsiTheme="minorBidi"/>
            <w:color w:val="6A6A6A"/>
            <w:sz w:val="24"/>
            <w:szCs w:val="24"/>
          </w:rPr>
          <w:t>62:4</w:t>
        </w:r>
      </w:hyperlink>
      <w:r w:rsidRPr="00036B94">
        <w:rPr>
          <w:rFonts w:asciiTheme="minorBidi" w:hAnsiTheme="minorBidi"/>
          <w:color w:val="000000"/>
          <w:sz w:val="24"/>
          <w:szCs w:val="24"/>
        </w:rPr>
        <w:t>)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rule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i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ccordanc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with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Ra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(an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Rambam)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a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asher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bara</w:t>
      </w:r>
      <w:r w:rsidR="00083CB7">
        <w:rPr>
          <w:rStyle w:val="Emphasis"/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blessing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ca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b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said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withou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quorum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whe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i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Style w:val="Emphasis"/>
          <w:rFonts w:asciiTheme="minorBidi" w:hAnsiTheme="minorBidi"/>
          <w:color w:val="000000"/>
          <w:sz w:val="24"/>
          <w:szCs w:val="24"/>
        </w:rPr>
        <w:t>zimun</w:t>
      </w:r>
      <w:r w:rsidRPr="00036B94">
        <w:rPr>
          <w:rFonts w:asciiTheme="minorBidi" w:hAnsiTheme="minorBidi"/>
          <w:color w:val="000000"/>
          <w:sz w:val="24"/>
          <w:szCs w:val="24"/>
        </w:rPr>
        <w:t>.</w:t>
      </w:r>
    </w:p>
    <w:p w:rsidR="00083CB7" w:rsidRPr="00036B94" w:rsidRDefault="00083CB7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</w:p>
    <w:p w:rsidR="00E0232B" w:rsidRDefault="00036B94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  <w:r w:rsidRPr="00036B94">
        <w:rPr>
          <w:rFonts w:asciiTheme="minorBidi" w:hAnsiTheme="minorBidi"/>
          <w:color w:val="000000"/>
          <w:sz w:val="24"/>
          <w:szCs w:val="24"/>
        </w:rPr>
        <w:t>Thi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week</w:t>
      </w:r>
      <w:r w:rsidR="004038C4">
        <w:rPr>
          <w:rFonts w:asciiTheme="minorBidi" w:hAnsiTheme="minorBidi"/>
          <w:color w:val="000000"/>
          <w:sz w:val="24"/>
          <w:szCs w:val="24"/>
        </w:rPr>
        <w:t>,</w:t>
      </w:r>
      <w:r w:rsidR="00DB44DC">
        <w:rPr>
          <w:rFonts w:asciiTheme="minorBidi" w:hAnsiTheme="minorBidi"/>
          <w:color w:val="000000"/>
          <w:sz w:val="24"/>
          <w:szCs w:val="24"/>
        </w:rPr>
        <w:t xml:space="preserve"> </w:t>
      </w:r>
      <w:r w:rsidR="004038C4">
        <w:rPr>
          <w:rFonts w:asciiTheme="minorBidi" w:hAnsiTheme="minorBidi"/>
          <w:color w:val="000000"/>
          <w:sz w:val="24"/>
          <w:szCs w:val="24"/>
        </w:rPr>
        <w:t>w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will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discus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som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questions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relevan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o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im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in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which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th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83CB7">
        <w:rPr>
          <w:rFonts w:asciiTheme="minorBidi" w:hAnsiTheme="minorBidi"/>
          <w:i/>
          <w:iCs/>
          <w:color w:val="000000"/>
          <w:sz w:val="24"/>
          <w:szCs w:val="24"/>
        </w:rPr>
        <w:t>sheva</w:t>
      </w:r>
      <w:r w:rsidR="00083CB7" w:rsidRPr="00083CB7">
        <w:rPr>
          <w:rFonts w:asciiTheme="minorBidi" w:hAnsiTheme="minorBidi"/>
          <w:i/>
          <w:iCs/>
          <w:color w:val="000000"/>
          <w:sz w:val="24"/>
          <w:szCs w:val="24"/>
        </w:rPr>
        <w:t xml:space="preserve"> </w:t>
      </w:r>
      <w:r w:rsidRPr="00083CB7">
        <w:rPr>
          <w:rFonts w:asciiTheme="minorBidi" w:hAnsiTheme="minorBidi"/>
          <w:i/>
          <w:iCs/>
          <w:color w:val="000000"/>
          <w:sz w:val="24"/>
          <w:szCs w:val="24"/>
        </w:rPr>
        <w:t>ber</w:t>
      </w:r>
      <w:r w:rsidR="00F66060">
        <w:rPr>
          <w:rFonts w:asciiTheme="minorBidi" w:hAnsiTheme="minorBidi"/>
          <w:i/>
          <w:iCs/>
          <w:color w:val="000000"/>
          <w:sz w:val="24"/>
          <w:szCs w:val="24"/>
        </w:rPr>
        <w:t>a</w:t>
      </w:r>
      <w:r w:rsidRPr="00083CB7">
        <w:rPr>
          <w:rFonts w:asciiTheme="minorBidi" w:hAnsiTheme="minorBidi"/>
          <w:i/>
          <w:iCs/>
          <w:color w:val="000000"/>
          <w:sz w:val="24"/>
          <w:szCs w:val="24"/>
        </w:rPr>
        <w:t>khot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are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000000"/>
          <w:sz w:val="24"/>
          <w:szCs w:val="24"/>
        </w:rPr>
        <w:t>recited.</w:t>
      </w:r>
      <w:r w:rsidR="00083CB7">
        <w:rPr>
          <w:rFonts w:asciiTheme="minorBidi" w:hAnsiTheme="minorBidi"/>
          <w:color w:val="000000"/>
          <w:sz w:val="24"/>
          <w:szCs w:val="24"/>
        </w:rPr>
        <w:t xml:space="preserve"> </w:t>
      </w:r>
    </w:p>
    <w:p w:rsidR="00036B94" w:rsidRPr="00036B94" w:rsidRDefault="00036B94" w:rsidP="00F66060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222222"/>
          <w:sz w:val="24"/>
          <w:szCs w:val="24"/>
        </w:rPr>
      </w:pPr>
    </w:p>
    <w:p w:rsidR="009431CA" w:rsidRPr="00036B94" w:rsidRDefault="009431CA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 w:rsidRPr="00036B94">
        <w:rPr>
          <w:rFonts w:asciiTheme="minorBidi" w:hAnsiTheme="minorBidi" w:cstheme="minorBidi"/>
          <w:b/>
          <w:bCs/>
          <w:color w:val="222222"/>
        </w:rPr>
        <w:t>Wher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ar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b/>
          <w:bCs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Recited?</w:t>
      </w:r>
    </w:p>
    <w:p w:rsidR="009431CA" w:rsidRPr="00036B94" w:rsidRDefault="009431CA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872B2D" w:rsidRDefault="009431CA" w:rsidP="00F66060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color w:val="222222"/>
          <w:sz w:val="24"/>
          <w:szCs w:val="24"/>
        </w:rPr>
      </w:pPr>
      <w:r w:rsidRPr="00036B94">
        <w:rPr>
          <w:rFonts w:asciiTheme="minorBidi" w:hAnsiTheme="minorBidi"/>
          <w:color w:val="222222"/>
          <w:sz w:val="24"/>
          <w:szCs w:val="24"/>
        </w:rPr>
        <w:lastRenderedPageBreak/>
        <w:tab/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number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almudic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sources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imply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even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during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hivat</w:t>
      </w:r>
      <w:r w:rsidR="00083CB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yemei</w:t>
      </w:r>
      <w:r w:rsidR="00083CB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shte</w:t>
      </w:r>
      <w:r w:rsidR="004038C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</w:t>
      </w:r>
      <w:r w:rsidR="004038C4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083CB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atanim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should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only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b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recited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at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plac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uppa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For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example,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on</w:t>
      </w:r>
      <w:r w:rsidR="004038C4">
        <w:rPr>
          <w:rFonts w:asciiTheme="minorBidi" w:eastAsia="Times New Roman" w:hAnsiTheme="minorBidi"/>
          <w:color w:val="222222"/>
          <w:sz w:val="24"/>
          <w:szCs w:val="24"/>
        </w:rPr>
        <w:t>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passag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(</w:t>
      </w:r>
      <w:r w:rsidRPr="00083CB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etubot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7a)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eaches</w:t>
      </w:r>
      <w:r w:rsidR="004038C4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“On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recites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benediction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grooms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in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hous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grooms</w:t>
      </w:r>
      <w:r w:rsidRPr="00036B94">
        <w:rPr>
          <w:rFonts w:asciiTheme="minorBidi" w:hAnsiTheme="minorBidi"/>
          <w:color w:val="222222"/>
          <w:sz w:val="24"/>
          <w:szCs w:val="24"/>
        </w:rPr>
        <w:t>.”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Similarly,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another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passag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(</w:t>
      </w:r>
      <w:r w:rsidRPr="00083CB7">
        <w:rPr>
          <w:rFonts w:asciiTheme="minorBidi" w:hAnsiTheme="minorBidi"/>
          <w:i/>
          <w:iCs/>
          <w:color w:val="222222"/>
          <w:sz w:val="24"/>
          <w:szCs w:val="24"/>
        </w:rPr>
        <w:t>Sukka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25b)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rules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that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“rejoicing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is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only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found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at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th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i/>
          <w:iCs/>
          <w:color w:val="222222"/>
          <w:sz w:val="24"/>
          <w:szCs w:val="24"/>
        </w:rPr>
        <w:t>chuppa</w:t>
      </w:r>
      <w:r w:rsidRPr="00036B94">
        <w:rPr>
          <w:rFonts w:asciiTheme="minorBidi" w:hAnsiTheme="minorBidi"/>
          <w:color w:val="222222"/>
          <w:sz w:val="24"/>
          <w:szCs w:val="24"/>
        </w:rPr>
        <w:t>.”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</w:p>
    <w:p w:rsidR="00872B2D" w:rsidRDefault="00872B2D" w:rsidP="00F66060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color w:val="222222"/>
          <w:sz w:val="24"/>
          <w:szCs w:val="24"/>
        </w:rPr>
      </w:pPr>
    </w:p>
    <w:p w:rsidR="006C07CF" w:rsidRDefault="009431CA" w:rsidP="00F6606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inorBidi" w:hAnsiTheme="minorBidi"/>
          <w:color w:val="222222"/>
          <w:sz w:val="24"/>
          <w:szCs w:val="24"/>
        </w:rPr>
      </w:pPr>
      <w:r w:rsidRPr="00036B94">
        <w:rPr>
          <w:rFonts w:asciiTheme="minorBidi" w:hAnsiTheme="minorBidi"/>
          <w:color w:val="222222"/>
          <w:sz w:val="24"/>
          <w:szCs w:val="24"/>
        </w:rPr>
        <w:t>Tosafot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(ibid.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s.v.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i/>
          <w:iCs/>
          <w:color w:val="222222"/>
          <w:sz w:val="24"/>
          <w:szCs w:val="24"/>
        </w:rPr>
        <w:t>ein</w:t>
      </w:r>
      <w:r w:rsidRPr="00036B94">
        <w:rPr>
          <w:rFonts w:asciiTheme="minorBidi" w:hAnsiTheme="minorBidi"/>
          <w:color w:val="222222"/>
          <w:sz w:val="24"/>
          <w:szCs w:val="24"/>
        </w:rPr>
        <w:t>)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raises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th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possibility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that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th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i/>
          <w:iCs/>
          <w:color w:val="222222"/>
          <w:sz w:val="24"/>
          <w:szCs w:val="24"/>
        </w:rPr>
        <w:t>birkat</w:t>
      </w:r>
      <w:r w:rsidR="00083CB7">
        <w:rPr>
          <w:rFonts w:asciiTheme="minorBidi" w:hAnsiTheme="minorBidi"/>
          <w:i/>
          <w:iCs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i/>
          <w:iCs/>
          <w:color w:val="222222"/>
          <w:sz w:val="24"/>
          <w:szCs w:val="24"/>
        </w:rPr>
        <w:t>chatanim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may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only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b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recited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at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th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plac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of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th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i/>
          <w:iCs/>
          <w:color w:val="222222"/>
          <w:sz w:val="24"/>
          <w:szCs w:val="24"/>
        </w:rPr>
        <w:t>chuppa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for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th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entire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seven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days.</w:t>
      </w:r>
      <w:r w:rsidR="00083CB7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D93343">
        <w:rPr>
          <w:rFonts w:asciiTheme="minorBidi" w:hAnsiTheme="minorBidi"/>
          <w:color w:val="222222"/>
          <w:sz w:val="24"/>
          <w:szCs w:val="24"/>
        </w:rPr>
        <w:t xml:space="preserve">Some suggest that this is only if the couple 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leaves but intends to return to the </w:t>
      </w:r>
      <w:r w:rsidR="006C07CF" w:rsidRPr="006C07CF">
        <w:rPr>
          <w:rFonts w:asciiTheme="minorBidi" w:hAnsiTheme="minorBidi"/>
          <w:i/>
          <w:iCs/>
          <w:color w:val="222222"/>
          <w:sz w:val="24"/>
          <w:szCs w:val="24"/>
        </w:rPr>
        <w:t>beit chatanim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. If, however, they do not plan to return the </w:t>
      </w:r>
      <w:r w:rsidR="006C07CF" w:rsidRPr="006C07CF">
        <w:rPr>
          <w:rFonts w:asciiTheme="minorBidi" w:hAnsiTheme="minorBidi"/>
          <w:i/>
          <w:iCs/>
          <w:color w:val="222222"/>
          <w:sz w:val="24"/>
          <w:szCs w:val="24"/>
        </w:rPr>
        <w:t>beit chatanim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, they may recite the </w:t>
      </w:r>
      <w:r w:rsidR="006C07CF" w:rsidRPr="006C07CF">
        <w:rPr>
          <w:rFonts w:asciiTheme="minorBidi" w:hAnsiTheme="minorBidi"/>
          <w:i/>
          <w:iCs/>
          <w:color w:val="222222"/>
          <w:sz w:val="24"/>
          <w:szCs w:val="24"/>
        </w:rPr>
        <w:t>sheva berakhot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 at their new home (See Rosh </w:t>
      </w:r>
      <w:r w:rsidR="006C07CF" w:rsidRPr="00A70C9F">
        <w:rPr>
          <w:rFonts w:asciiTheme="minorBidi" w:hAnsiTheme="minorBidi"/>
          <w:i/>
          <w:iCs/>
          <w:color w:val="222222"/>
          <w:sz w:val="24"/>
          <w:szCs w:val="24"/>
        </w:rPr>
        <w:t>Sukka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 2:8 according to Beit Yosef EH 62).</w:t>
      </w:r>
    </w:p>
    <w:p w:rsidR="006C07CF" w:rsidRDefault="006C07CF" w:rsidP="00F6606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inorBidi" w:hAnsiTheme="minorBidi"/>
          <w:color w:val="222222"/>
          <w:sz w:val="24"/>
          <w:szCs w:val="24"/>
        </w:rPr>
      </w:pPr>
    </w:p>
    <w:p w:rsidR="009431CA" w:rsidRPr="00036B94" w:rsidRDefault="006C07CF" w:rsidP="00F6606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inorBidi" w:hAnsiTheme="minorBidi"/>
          <w:color w:val="222222"/>
          <w:sz w:val="24"/>
          <w:szCs w:val="24"/>
        </w:rPr>
      </w:pPr>
      <w:r>
        <w:rPr>
          <w:rFonts w:asciiTheme="minorBidi" w:hAnsiTheme="minorBidi"/>
          <w:color w:val="222222"/>
          <w:sz w:val="24"/>
          <w:szCs w:val="24"/>
        </w:rPr>
        <w:t xml:space="preserve">Others (Rosh ibid. according to Taz 62:7) disagree and maintain that wherever the couple celebrates is considered to be the </w:t>
      </w:r>
      <w:r w:rsidRPr="00F66060">
        <w:rPr>
          <w:rFonts w:asciiTheme="minorBidi" w:hAnsiTheme="minorBidi"/>
          <w:i/>
          <w:iCs/>
          <w:color w:val="222222"/>
          <w:sz w:val="24"/>
          <w:szCs w:val="24"/>
        </w:rPr>
        <w:t>beit chatanim</w:t>
      </w:r>
      <w:r>
        <w:rPr>
          <w:rFonts w:asciiTheme="minorBidi" w:hAnsiTheme="minorBidi"/>
          <w:color w:val="222222"/>
          <w:sz w:val="24"/>
          <w:szCs w:val="24"/>
        </w:rPr>
        <w:t xml:space="preserve"> and the </w:t>
      </w:r>
      <w:r w:rsidRPr="00F66060">
        <w:rPr>
          <w:rFonts w:asciiTheme="minorBidi" w:hAnsiTheme="minorBidi"/>
          <w:i/>
          <w:iCs/>
          <w:color w:val="222222"/>
          <w:sz w:val="24"/>
          <w:szCs w:val="24"/>
        </w:rPr>
        <w:t>sheva berakhot</w:t>
      </w:r>
      <w:r>
        <w:rPr>
          <w:rFonts w:asciiTheme="minorBidi" w:hAnsiTheme="minorBidi"/>
          <w:color w:val="222222"/>
          <w:sz w:val="24"/>
          <w:szCs w:val="24"/>
        </w:rPr>
        <w:t xml:space="preserve"> may be recited there. This is the view of other </w:t>
      </w:r>
      <w:r w:rsidRPr="00F66060">
        <w:rPr>
          <w:rFonts w:asciiTheme="minorBidi" w:hAnsiTheme="minorBidi"/>
          <w:i/>
          <w:iCs/>
          <w:color w:val="222222"/>
          <w:sz w:val="24"/>
          <w:szCs w:val="24"/>
        </w:rPr>
        <w:t>Acharonim</w:t>
      </w:r>
      <w:r>
        <w:rPr>
          <w:rFonts w:asciiTheme="minorBidi" w:hAnsiTheme="minorBidi"/>
          <w:color w:val="222222"/>
          <w:sz w:val="24"/>
          <w:szCs w:val="24"/>
        </w:rPr>
        <w:t xml:space="preserve"> (Bei</w:t>
      </w:r>
      <w:r w:rsidR="00F66060">
        <w:rPr>
          <w:rFonts w:asciiTheme="minorBidi" w:hAnsiTheme="minorBidi"/>
          <w:color w:val="222222"/>
          <w:sz w:val="24"/>
          <w:szCs w:val="24"/>
        </w:rPr>
        <w:t>t Shmuel 62:13, Kenesset Gedola</w:t>
      </w:r>
      <w:r>
        <w:rPr>
          <w:rFonts w:asciiTheme="minorBidi" w:hAnsiTheme="minorBidi"/>
          <w:color w:val="222222"/>
          <w:sz w:val="24"/>
          <w:szCs w:val="24"/>
        </w:rPr>
        <w:t xml:space="preserve"> 62:27). This is the custom of Ashken</w:t>
      </w:r>
      <w:r w:rsidR="00F66060">
        <w:rPr>
          <w:rFonts w:asciiTheme="minorBidi" w:hAnsiTheme="minorBidi"/>
          <w:color w:val="222222"/>
          <w:sz w:val="24"/>
          <w:szCs w:val="24"/>
        </w:rPr>
        <w:t>a</w:t>
      </w:r>
      <w:r>
        <w:rPr>
          <w:rFonts w:asciiTheme="minorBidi" w:hAnsiTheme="minorBidi"/>
          <w:color w:val="222222"/>
          <w:sz w:val="24"/>
          <w:szCs w:val="24"/>
        </w:rPr>
        <w:t xml:space="preserve">zic communities. There are different practices among Sephardim. </w:t>
      </w:r>
    </w:p>
    <w:p w:rsidR="009431CA" w:rsidRPr="00036B94" w:rsidRDefault="009431CA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1515E8" w:rsidRPr="00036B94" w:rsidRDefault="00CA439F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 w:rsidRPr="00036B94">
        <w:rPr>
          <w:rFonts w:asciiTheme="minorBidi" w:hAnsiTheme="minorBidi" w:cstheme="minorBidi"/>
          <w:b/>
          <w:bCs/>
          <w:color w:val="222222"/>
        </w:rPr>
        <w:t>When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do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="004038C4">
        <w:rPr>
          <w:rFonts w:asciiTheme="minorBidi" w:hAnsiTheme="minorBidi" w:cstheme="minorBidi"/>
          <w:b/>
          <w:bCs/>
          <w:color w:val="222222"/>
        </w:rPr>
        <w:t>w</w:t>
      </w:r>
      <w:r w:rsidRPr="00036B94">
        <w:rPr>
          <w:rFonts w:asciiTheme="minorBidi" w:hAnsiTheme="minorBidi" w:cstheme="minorBidi"/>
          <w:b/>
          <w:bCs/>
          <w:color w:val="222222"/>
        </w:rPr>
        <w:t>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Begin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="00E86089">
        <w:rPr>
          <w:rFonts w:asciiTheme="minorBidi" w:hAnsiTheme="minorBidi" w:cstheme="minorBidi"/>
          <w:b/>
          <w:bCs/>
          <w:color w:val="222222"/>
        </w:rPr>
        <w:t xml:space="preserve">and End </w:t>
      </w:r>
      <w:r w:rsidRPr="00036B94">
        <w:rPr>
          <w:rFonts w:asciiTheme="minorBidi" w:hAnsiTheme="minorBidi" w:cstheme="minorBidi"/>
          <w:b/>
          <w:bCs/>
          <w:color w:val="222222"/>
        </w:rPr>
        <w:t>Counting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th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Seven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Days?</w:t>
      </w:r>
    </w:p>
    <w:p w:rsidR="00CA439F" w:rsidRPr="00036B94" w:rsidRDefault="00CA439F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1515E8" w:rsidRPr="00036B94" w:rsidRDefault="000178A9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ab/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4038C4">
        <w:rPr>
          <w:rFonts w:asciiTheme="minorBidi" w:hAnsiTheme="minorBidi" w:cstheme="minorBidi"/>
          <w:i/>
          <w:iCs/>
          <w:color w:val="222222"/>
        </w:rPr>
        <w:t>Rish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4038C4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iscus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ow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alcul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ay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ur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i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irkot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chatanim</w:t>
      </w:r>
      <w:r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oretically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igh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oun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ay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kiddushin</w:t>
      </w:r>
      <w:r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ra</w:t>
      </w:r>
      <w:r w:rsidR="00083CB7">
        <w:rPr>
          <w:rFonts w:asciiTheme="minorBidi" w:hAnsiTheme="minorBidi" w:cstheme="minorBidi"/>
          <w:i/>
          <w:iCs/>
          <w:color w:val="222222"/>
        </w:rPr>
        <w:t>k</w:t>
      </w:r>
      <w:r w:rsidRPr="00036B94">
        <w:rPr>
          <w:rFonts w:asciiTheme="minorBidi" w:hAnsiTheme="minorBidi" w:cstheme="minorBidi"/>
          <w:i/>
          <w:iCs/>
          <w:color w:val="222222"/>
        </w:rPr>
        <w:t>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und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chuppa</w:t>
      </w:r>
      <w:r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ir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eremon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ccurr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ur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ay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ccurr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ight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oub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e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oun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36B94">
        <w:rPr>
          <w:rFonts w:asciiTheme="minorBidi" w:hAnsiTheme="minorBidi" w:cstheme="minorBidi"/>
          <w:color w:val="222222"/>
        </w:rPr>
        <w:t>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36B94" w:rsidRPr="00036B94">
        <w:rPr>
          <w:rFonts w:asciiTheme="minorBidi" w:hAnsiTheme="minorBidi" w:cstheme="minorBidi"/>
          <w:color w:val="222222"/>
        </w:rPr>
        <w:t>addition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36B94" w:rsidRPr="00036B94">
        <w:rPr>
          <w:rFonts w:asciiTheme="minorBidi" w:hAnsiTheme="minorBidi" w:cstheme="minorBidi"/>
          <w:color w:val="222222"/>
        </w:rPr>
        <w:t>six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36B94" w:rsidRPr="00036B94">
        <w:rPr>
          <w:rFonts w:asciiTheme="minorBidi" w:hAnsiTheme="minorBidi" w:cstheme="minorBidi"/>
          <w:color w:val="222222"/>
        </w:rPr>
        <w:t>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36B94" w:rsidRPr="00036B94">
        <w:rPr>
          <w:rFonts w:asciiTheme="minorBidi" w:hAnsiTheme="minorBidi" w:cstheme="minorBidi"/>
          <w:color w:val="222222"/>
        </w:rPr>
        <w:t>s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36B94" w:rsidRPr="00036B94">
        <w:rPr>
          <w:rFonts w:asciiTheme="minorBidi" w:hAnsiTheme="minorBidi" w:cstheme="minorBidi"/>
          <w:color w:val="222222"/>
        </w:rPr>
        <w:t>day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36B94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irkot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chatanim</w:t>
      </w:r>
      <w:r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0178A9" w:rsidRPr="00036B94" w:rsidRDefault="000178A9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D116A6" w:rsidRPr="00036B94" w:rsidRDefault="000178A9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ab/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os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</w:t>
      </w:r>
      <w:r w:rsidRPr="00083CB7">
        <w:rPr>
          <w:rFonts w:asciiTheme="minorBidi" w:hAnsiTheme="minorBidi" w:cstheme="minorBidi"/>
          <w:i/>
          <w:iCs/>
          <w:color w:val="222222"/>
        </w:rPr>
        <w:t>Teshuv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26:2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ri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l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ay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F66060">
        <w:rPr>
          <w:rFonts w:asciiTheme="minorBidi" w:hAnsiTheme="minorBidi" w:cstheme="minorBidi"/>
          <w:i/>
          <w:iCs/>
          <w:color w:val="222222"/>
        </w:rPr>
        <w:t>bera</w:t>
      </w:r>
      <w:r w:rsidRPr="00036B94">
        <w:rPr>
          <w:rFonts w:asciiTheme="minorBidi" w:hAnsiTheme="minorBidi" w:cstheme="minorBidi"/>
          <w:i/>
          <w:iCs/>
          <w:color w:val="222222"/>
        </w:rPr>
        <w:t>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h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g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i/>
          <w:iCs/>
          <w:color w:val="222222"/>
        </w:rPr>
        <w:t>kiddushin</w:t>
      </w:r>
      <w:r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u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a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i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ir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86089">
        <w:rPr>
          <w:rFonts w:asciiTheme="minorBidi" w:hAnsiTheme="minorBidi" w:cstheme="minorBidi"/>
          <w:color w:val="222222"/>
        </w:rPr>
        <w:t xml:space="preserve">are first recited. </w:t>
      </w:r>
      <w:r w:rsidR="00E86089" w:rsidRPr="00036B94">
        <w:rPr>
          <w:rFonts w:asciiTheme="minorBidi" w:hAnsiTheme="minorBidi" w:cstheme="minorBidi"/>
          <w:color w:val="222222"/>
        </w:rPr>
        <w:t>The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position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is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cited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by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the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Rema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(EH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62:6).</w:t>
      </w:r>
      <w:r w:rsidR="00E86089">
        <w:rPr>
          <w:rFonts w:asciiTheme="minorBidi" w:hAnsiTheme="minorBidi" w:cstheme="minorBidi"/>
          <w:color w:val="222222"/>
        </w:rPr>
        <w:t xml:space="preserve"> The Chel</w:t>
      </w:r>
      <w:r w:rsidR="00F66060">
        <w:rPr>
          <w:rFonts w:asciiTheme="minorBidi" w:hAnsiTheme="minorBidi" w:cstheme="minorBidi"/>
          <w:color w:val="222222"/>
        </w:rPr>
        <w:t xml:space="preserve">kat </w:t>
      </w:r>
      <w:proofErr w:type="spellStart"/>
      <w:r w:rsidR="00F66060">
        <w:rPr>
          <w:rFonts w:asciiTheme="minorBidi" w:hAnsiTheme="minorBidi" w:cstheme="minorBidi"/>
          <w:color w:val="222222"/>
        </w:rPr>
        <w:t>Mechokek</w:t>
      </w:r>
      <w:proofErr w:type="spellEnd"/>
      <w:r w:rsidR="00F66060">
        <w:rPr>
          <w:rFonts w:asciiTheme="minorBidi" w:hAnsiTheme="minorBidi" w:cstheme="minorBidi"/>
          <w:color w:val="222222"/>
        </w:rPr>
        <w:t xml:space="preserve"> (62:7; see </w:t>
      </w:r>
      <w:proofErr w:type="spellStart"/>
      <w:r w:rsidR="00F66060">
        <w:rPr>
          <w:rFonts w:asciiTheme="minorBidi" w:hAnsiTheme="minorBidi" w:cstheme="minorBidi"/>
          <w:color w:val="222222"/>
        </w:rPr>
        <w:t>K</w:t>
      </w:r>
      <w:r w:rsidR="00A70C9F">
        <w:rPr>
          <w:rFonts w:asciiTheme="minorBidi" w:hAnsiTheme="minorBidi" w:cstheme="minorBidi"/>
          <w:color w:val="222222"/>
        </w:rPr>
        <w:t>e</w:t>
      </w:r>
      <w:r w:rsidR="00E86089">
        <w:rPr>
          <w:rFonts w:asciiTheme="minorBidi" w:hAnsiTheme="minorBidi" w:cstheme="minorBidi"/>
          <w:color w:val="222222"/>
        </w:rPr>
        <w:t>nesset</w:t>
      </w:r>
      <w:proofErr w:type="spellEnd"/>
      <w:r w:rsidR="00E86089">
        <w:rPr>
          <w:rFonts w:asciiTheme="minorBidi" w:hAnsiTheme="minorBidi" w:cstheme="minorBidi"/>
          <w:color w:val="222222"/>
        </w:rPr>
        <w:t xml:space="preserve"> </w:t>
      </w:r>
      <w:proofErr w:type="spellStart"/>
      <w:r w:rsidR="00E86089">
        <w:rPr>
          <w:rFonts w:asciiTheme="minorBidi" w:hAnsiTheme="minorBidi" w:cstheme="minorBidi"/>
          <w:color w:val="222222"/>
        </w:rPr>
        <w:t>Yechezkel</w:t>
      </w:r>
      <w:proofErr w:type="spellEnd"/>
      <w:r w:rsidR="00E86089">
        <w:rPr>
          <w:rFonts w:asciiTheme="minorBidi" w:hAnsiTheme="minorBidi" w:cstheme="minorBidi"/>
          <w:color w:val="222222"/>
        </w:rPr>
        <w:t xml:space="preserve"> 60 who disagrees) explains that this refers to the </w:t>
      </w:r>
      <w:r w:rsidR="00E86089" w:rsidRPr="00E86089">
        <w:rPr>
          <w:rFonts w:asciiTheme="minorBidi" w:hAnsiTheme="minorBidi" w:cstheme="minorBidi"/>
          <w:i/>
          <w:iCs/>
          <w:color w:val="222222"/>
        </w:rPr>
        <w:t>sheva berakhot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color w:val="222222"/>
        </w:rPr>
        <w:t xml:space="preserve">recited </w:t>
      </w:r>
      <w:r w:rsidRPr="00036B94">
        <w:rPr>
          <w:rFonts w:asciiTheme="minorBidi" w:hAnsiTheme="minorBidi" w:cstheme="minorBidi"/>
          <w:color w:val="222222"/>
        </w:rPr>
        <w:t>und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chupp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.</w:t>
      </w:r>
    </w:p>
    <w:p w:rsidR="001515E8" w:rsidRDefault="001515E8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E86089" w:rsidRDefault="00E86089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  <w:t xml:space="preserve">Although </w:t>
      </w:r>
      <w:r w:rsidR="00687003">
        <w:rPr>
          <w:rFonts w:asciiTheme="minorBidi" w:hAnsiTheme="minorBidi" w:cstheme="minorBidi"/>
          <w:color w:val="222222"/>
        </w:rPr>
        <w:t xml:space="preserve">some </w:t>
      </w:r>
      <w:r w:rsidR="00687003" w:rsidRPr="00F66060">
        <w:rPr>
          <w:rFonts w:asciiTheme="minorBidi" w:hAnsiTheme="minorBidi" w:cstheme="minorBidi"/>
          <w:i/>
          <w:iCs/>
          <w:color w:val="222222"/>
        </w:rPr>
        <w:t>Acharonim</w:t>
      </w:r>
      <w:r w:rsidR="00687003">
        <w:rPr>
          <w:rFonts w:asciiTheme="minorBidi" w:hAnsiTheme="minorBidi" w:cstheme="minorBidi"/>
          <w:color w:val="222222"/>
        </w:rPr>
        <w:t xml:space="preserve"> cite a view which maintains that the </w:t>
      </w:r>
      <w:r w:rsidR="00687003" w:rsidRPr="00687003">
        <w:rPr>
          <w:rFonts w:asciiTheme="minorBidi" w:hAnsiTheme="minorBidi" w:cstheme="minorBidi"/>
          <w:i/>
          <w:iCs/>
          <w:color w:val="222222"/>
        </w:rPr>
        <w:t>sheva bera</w:t>
      </w:r>
      <w:r w:rsidR="00F66060">
        <w:rPr>
          <w:rFonts w:asciiTheme="minorBidi" w:hAnsiTheme="minorBidi" w:cstheme="minorBidi"/>
          <w:i/>
          <w:iCs/>
          <w:color w:val="222222"/>
        </w:rPr>
        <w:t>k</w:t>
      </w:r>
      <w:r w:rsidR="00687003" w:rsidRPr="00687003">
        <w:rPr>
          <w:rFonts w:asciiTheme="minorBidi" w:hAnsiTheme="minorBidi" w:cstheme="minorBidi"/>
          <w:i/>
          <w:iCs/>
          <w:color w:val="222222"/>
        </w:rPr>
        <w:t>hot</w:t>
      </w:r>
      <w:r w:rsidR="00687003">
        <w:rPr>
          <w:rFonts w:asciiTheme="minorBidi" w:hAnsiTheme="minorBidi" w:cstheme="minorBidi"/>
          <w:color w:val="222222"/>
        </w:rPr>
        <w:t xml:space="preserve"> may be recited for seven complete days (i.e. </w:t>
      </w:r>
      <w:r w:rsidR="00687003" w:rsidRPr="00687003">
        <w:rPr>
          <w:rFonts w:asciiTheme="minorBidi" w:hAnsiTheme="minorBidi" w:cstheme="minorBidi"/>
          <w:i/>
          <w:iCs/>
          <w:color w:val="222222"/>
        </w:rPr>
        <w:t>me-et le-et</w:t>
      </w:r>
      <w:r w:rsidR="00687003">
        <w:rPr>
          <w:rFonts w:asciiTheme="minorBidi" w:hAnsiTheme="minorBidi" w:cstheme="minorBidi"/>
          <w:color w:val="222222"/>
        </w:rPr>
        <w:t xml:space="preserve">) from the </w:t>
      </w:r>
      <w:r w:rsidR="00F66060">
        <w:rPr>
          <w:rFonts w:asciiTheme="minorBidi" w:hAnsiTheme="minorBidi" w:cstheme="minorBidi"/>
          <w:i/>
          <w:iCs/>
          <w:color w:val="222222"/>
        </w:rPr>
        <w:t>chuppa</w:t>
      </w:r>
      <w:r w:rsidR="00687003">
        <w:rPr>
          <w:rFonts w:asciiTheme="minorBidi" w:hAnsiTheme="minorBidi" w:cstheme="minorBidi"/>
          <w:color w:val="222222"/>
        </w:rPr>
        <w:t xml:space="preserve">, the halakha is in accordance with those who maintain that seven calendaric days are counted.  </w:t>
      </w:r>
    </w:p>
    <w:p w:rsidR="00687003" w:rsidRPr="00036B94" w:rsidRDefault="00687003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1515E8" w:rsidRPr="00036B94" w:rsidRDefault="001515E8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 w:rsidRPr="00036B94">
        <w:rPr>
          <w:rFonts w:asciiTheme="minorBidi" w:hAnsiTheme="minorBidi" w:cstheme="minorBidi"/>
          <w:b/>
          <w:bCs/>
          <w:color w:val="222222"/>
        </w:rPr>
        <w:t>How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Many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Peopl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Need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to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Eat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in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Order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to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Recit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th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83CB7">
        <w:rPr>
          <w:rFonts w:asciiTheme="minorBidi" w:hAnsiTheme="minorBidi" w:cstheme="minorBidi"/>
          <w:b/>
          <w:bCs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b/>
          <w:bCs/>
          <w:i/>
          <w:iCs/>
          <w:color w:val="222222"/>
        </w:rPr>
        <w:t xml:space="preserve"> </w:t>
      </w:r>
      <w:r w:rsidRPr="00083CB7">
        <w:rPr>
          <w:rFonts w:asciiTheme="minorBidi" w:hAnsiTheme="minorBidi" w:cstheme="minorBidi"/>
          <w:b/>
          <w:bCs/>
          <w:i/>
          <w:iCs/>
          <w:color w:val="222222"/>
        </w:rPr>
        <w:t>Berakhot</w:t>
      </w:r>
    </w:p>
    <w:p w:rsidR="001515E8" w:rsidRPr="00036B94" w:rsidRDefault="001515E8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1515E8" w:rsidRPr="00036B94" w:rsidRDefault="001515E8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ab/>
        <w:t>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iscuss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reviously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almu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Ketub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7b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each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irkot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chata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4038C4">
        <w:rPr>
          <w:rFonts w:asciiTheme="minorBidi" w:hAnsiTheme="minorBidi" w:cstheme="minorBidi"/>
          <w:i/>
          <w:iCs/>
          <w:color w:val="222222"/>
        </w:rPr>
        <w:t>berakhot</w:t>
      </w:r>
      <w:r w:rsidRPr="00036B94">
        <w:rPr>
          <w:rFonts w:asciiTheme="minorBidi" w:hAnsiTheme="minorBidi" w:cstheme="minorBidi"/>
          <w:color w:val="222222"/>
        </w:rPr>
        <w:t>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u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4038C4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resen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minyan</w:t>
      </w:r>
      <w:r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color w:val="222222"/>
        </w:rPr>
        <w:t>A</w:t>
      </w:r>
      <w:r w:rsidRPr="00036B94">
        <w:rPr>
          <w:rFonts w:asciiTheme="minorBidi" w:hAnsiTheme="minorBidi" w:cstheme="minorBidi"/>
          <w:color w:val="222222"/>
        </w:rPr>
        <w:t>ccor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4038C4">
        <w:rPr>
          <w:rFonts w:asciiTheme="minorBidi" w:hAnsiTheme="minorBidi" w:cstheme="minorBidi"/>
          <w:i/>
          <w:iCs/>
          <w:color w:val="222222"/>
        </w:rPr>
        <w:t>gemar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</w:t>
      </w:r>
      <w:r w:rsidRPr="00083CB7">
        <w:rPr>
          <w:rFonts w:asciiTheme="minorBidi" w:hAnsiTheme="minorBidi" w:cstheme="minorBidi"/>
          <w:i/>
          <w:iCs/>
          <w:color w:val="222222"/>
        </w:rPr>
        <w:t>Megill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23b)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color w:val="222222"/>
        </w:rPr>
        <w:t xml:space="preserve">the </w:t>
      </w:r>
      <w:r w:rsidR="004038C4">
        <w:rPr>
          <w:rFonts w:asciiTheme="minorBidi" w:hAnsiTheme="minorBidi" w:cstheme="minorBidi"/>
          <w:i/>
          <w:iCs/>
          <w:color w:val="222222"/>
        </w:rPr>
        <w:t xml:space="preserve">chatan </w:t>
      </w:r>
      <w:r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clud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lastRenderedPageBreak/>
        <w:t>minyan</w:t>
      </w:r>
      <w:r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W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ha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als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discuss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relationship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betwe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follow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meals.</w:t>
      </w:r>
    </w:p>
    <w:p w:rsidR="006A51C8" w:rsidRPr="00036B94" w:rsidRDefault="006A51C8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6A51C8" w:rsidRPr="00036B94" w:rsidRDefault="006A51C8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ab/>
        <w:t>Accor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u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ractic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87003">
        <w:rPr>
          <w:rFonts w:asciiTheme="minorBidi" w:hAnsiTheme="minorBidi" w:cstheme="minorBidi"/>
          <w:color w:val="222222"/>
        </w:rPr>
        <w:t xml:space="preserve">which we will relate to in greater depth next week,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5935F6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5935F6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ollow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4038C4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sk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umb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questio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ractice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irst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ow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an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mber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i/>
          <w:iCs/>
          <w:color w:val="222222"/>
        </w:rPr>
        <w:t>miny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u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ctual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rd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b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Pr="00036B94">
        <w:rPr>
          <w:rFonts w:asciiTheme="minorBidi" w:hAnsiTheme="minorBidi" w:cstheme="minorBidi"/>
          <w:color w:val="222222"/>
        </w:rPr>
        <w:t>?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econd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u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os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a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articip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?</w:t>
      </w:r>
    </w:p>
    <w:p w:rsidR="006A51C8" w:rsidRPr="00036B94" w:rsidRDefault="006A51C8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7A282D" w:rsidRPr="00036B94" w:rsidRDefault="006A51C8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000000"/>
          <w:shd w:val="clear" w:color="auto" w:fill="FFFFFF"/>
        </w:rPr>
      </w:pPr>
      <w:r w:rsidRPr="00036B94">
        <w:rPr>
          <w:rFonts w:asciiTheme="minorBidi" w:hAnsiTheme="minorBidi" w:cstheme="minorBidi"/>
          <w:color w:val="222222"/>
        </w:rPr>
        <w:tab/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itchei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eshuv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color w:val="222222"/>
        </w:rPr>
        <w:t>62:</w:t>
      </w:r>
      <w:r w:rsidRPr="00036B94">
        <w:rPr>
          <w:rFonts w:asciiTheme="minorBidi" w:hAnsiTheme="minorBidi" w:cstheme="minorBidi"/>
          <w:color w:val="222222"/>
        </w:rPr>
        <w:t>8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i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82ABC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82ABC" w:rsidRPr="00083CB7">
        <w:rPr>
          <w:rFonts w:asciiTheme="minorBidi" w:hAnsiTheme="minorBidi" w:cstheme="minorBidi"/>
          <w:i/>
          <w:iCs/>
          <w:color w:val="222222"/>
        </w:rPr>
        <w:t>Sefer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82ABC" w:rsidRPr="00083CB7">
        <w:rPr>
          <w:rFonts w:asciiTheme="minorBidi" w:hAnsiTheme="minorBidi" w:cstheme="minorBidi"/>
          <w:i/>
          <w:iCs/>
          <w:color w:val="222222"/>
        </w:rPr>
        <w:t>Zekhor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82ABC" w:rsidRPr="00083CB7">
        <w:rPr>
          <w:rFonts w:asciiTheme="minorBidi" w:hAnsiTheme="minorBidi" w:cstheme="minorBidi"/>
          <w:i/>
          <w:iCs/>
          <w:color w:val="222222"/>
        </w:rPr>
        <w:t>Le</w:t>
      </w:r>
      <w:r w:rsidR="004038C4">
        <w:rPr>
          <w:rFonts w:asciiTheme="minorBidi" w:hAnsiTheme="minorBidi" w:cstheme="minorBidi"/>
          <w:i/>
          <w:iCs/>
          <w:color w:val="222222"/>
        </w:rPr>
        <w:t>-</w:t>
      </w:r>
      <w:r w:rsidR="00782ABC" w:rsidRPr="00083CB7">
        <w:rPr>
          <w:rFonts w:asciiTheme="minorBidi" w:hAnsiTheme="minorBidi" w:cstheme="minorBidi"/>
          <w:i/>
          <w:iCs/>
          <w:color w:val="222222"/>
        </w:rPr>
        <w:t>Avraha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82ABC" w:rsidRPr="00036B94">
        <w:rPr>
          <w:rFonts w:asciiTheme="minorBidi" w:hAnsiTheme="minorBidi" w:cstheme="minorBidi"/>
          <w:color w:val="222222"/>
        </w:rPr>
        <w:t>(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82ABC" w:rsidRPr="00036B94">
        <w:rPr>
          <w:rFonts w:asciiTheme="minorBidi" w:hAnsiTheme="minorBidi" w:cstheme="minorBidi"/>
          <w:color w:val="222222"/>
        </w:rPr>
        <w:t>2)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82ABC" w:rsidRPr="00036B94">
        <w:rPr>
          <w:rFonts w:asciiTheme="minorBidi" w:hAnsiTheme="minorBidi" w:cstheme="minorBidi"/>
          <w:color w:val="222222"/>
        </w:rPr>
        <w:t>author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82ABC" w:rsidRPr="00036B94">
        <w:rPr>
          <w:rFonts w:asciiTheme="minorBidi" w:hAnsiTheme="minorBidi" w:cstheme="minorBidi"/>
          <w:color w:val="222222"/>
        </w:rPr>
        <w:t>b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82ABC"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Avraham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Alkalai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(1749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–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1811)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R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Alkalai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question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whethe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“ten”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peopl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mentione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b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almu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mus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hav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eate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brea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o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at leas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enough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b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bl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joi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zimun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or if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sinc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birkot</w:t>
      </w:r>
      <w:r w:rsidR="00083CB7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782ABC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chatanim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ar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no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relate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meal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pe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s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e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eve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hos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wh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ar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merel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presen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i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hous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ma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participat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i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an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recit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82ABC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782ABC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berakhot</w:t>
      </w:r>
      <w:r w:rsidR="00782ABC" w:rsidRPr="00036B94">
        <w:rPr>
          <w:rFonts w:asciiTheme="minorBidi" w:hAnsiTheme="minorBidi" w:cstheme="minorBidi"/>
          <w:color w:val="000000"/>
          <w:shd w:val="clear" w:color="auto" w:fill="FFFFFF"/>
        </w:rPr>
        <w:t>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</w:p>
    <w:p w:rsidR="007A282D" w:rsidRPr="00036B94" w:rsidRDefault="007A282D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000000"/>
          <w:shd w:val="clear" w:color="auto" w:fill="FFFFFF"/>
        </w:rPr>
      </w:pPr>
    </w:p>
    <w:p w:rsidR="00012FA3" w:rsidRPr="00036B94" w:rsidRDefault="00E40344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36B94">
        <w:rPr>
          <w:rFonts w:asciiTheme="minorBidi" w:hAnsiTheme="minorBidi" w:cstheme="minorBidi"/>
          <w:color w:val="000000"/>
          <w:shd w:val="clear" w:color="auto" w:fill="FFFFFF"/>
        </w:rPr>
        <w:tab/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n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hand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n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migh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sugges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a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entir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quorum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  <w:shd w:val="clear" w:color="auto" w:fill="FFFFFF"/>
        </w:rPr>
        <w:t>including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</w:t>
      </w:r>
      <w:r w:rsidR="00083CB7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adash</w:t>
      </w:r>
      <w:r w:rsid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o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color w:val="222222"/>
          <w:shd w:val="clear" w:color="auto" w:fill="FFFFFF"/>
        </w:rPr>
        <w:t>(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guest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ho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had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no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previousl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participated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edding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r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festiv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color w:val="222222"/>
          <w:shd w:val="clear" w:color="auto" w:fill="FFFFFF"/>
        </w:rPr>
        <w:t>meal)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mus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ea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bread.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R.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Yose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Chaim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Bagdad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(1835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–1909)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hi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Be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sh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Chai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(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r</w:t>
      </w:r>
      <w:r w:rsidR="00083CB7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at</w:t>
      </w:r>
      <w:r w:rsidR="00083CB7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oftim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)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rite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a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era</w:t>
      </w:r>
      <w:r w:rsidR="00F6606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ho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r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nl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recited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zimu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said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“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eShem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”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(i.e.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ith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nam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God)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hich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nl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don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he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leas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seve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participants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majorit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i/>
          <w:iCs/>
          <w:color w:val="222222"/>
          <w:shd w:val="clear" w:color="auto" w:fill="FFFFFF"/>
        </w:rPr>
        <w:t>minyan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t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bread.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</w:p>
    <w:p w:rsidR="00012FA3" w:rsidRPr="00036B94" w:rsidRDefault="00012FA3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A33AC8" w:rsidRPr="00036B94" w:rsidRDefault="00012FA3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000000"/>
          <w:shd w:val="clear" w:color="auto" w:fill="FFFFFF"/>
        </w:rPr>
        <w:t>O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othe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hand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R.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lkalai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himsel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cite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schola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wh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insiste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a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long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majorit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people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possibl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six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te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berakho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ma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b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recited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Furthermore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Pr="00036B94">
        <w:rPr>
          <w:rFonts w:asciiTheme="minorBidi" w:hAnsiTheme="minorBidi" w:cstheme="minorBidi"/>
          <w:color w:val="000000"/>
          <w:shd w:val="clear" w:color="auto" w:fill="FFFFFF"/>
        </w:rPr>
        <w:t>som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Acharonim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(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including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R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Shlom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Kluger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Ha</w:t>
      </w:r>
      <w:r w:rsid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-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Ele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Lekha</w:t>
      </w:r>
      <w:r w:rsidR="00083CB7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Shelomo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OC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93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n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Minchat</w:t>
      </w:r>
      <w:r w:rsidR="00083CB7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E40344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Pitim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EH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62)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sugge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s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a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eve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i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re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o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fou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participant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t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bread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long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majorit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quorum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t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othe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foods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5935F6">
        <w:rPr>
          <w:rFonts w:asciiTheme="minorBidi" w:hAnsiTheme="minorBidi" w:cstheme="minorBidi"/>
          <w:i/>
          <w:iCs/>
          <w:color w:val="000000"/>
          <w:shd w:val="clear" w:color="auto" w:fill="FFFFFF"/>
        </w:rPr>
        <w:t>sheva</w:t>
      </w:r>
      <w:r w:rsid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E40344" w:rsidRPr="005935F6">
        <w:rPr>
          <w:rFonts w:asciiTheme="minorBidi" w:hAnsiTheme="minorBidi" w:cstheme="minorBidi"/>
          <w:i/>
          <w:iCs/>
          <w:color w:val="000000"/>
          <w:shd w:val="clear" w:color="auto" w:fill="FFFFFF"/>
        </w:rPr>
        <w:t>berakho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ma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b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recited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R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Kluge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write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a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i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i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eve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sufficien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fo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panim</w:t>
      </w:r>
      <w:r w:rsidR="00083CB7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E40344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chadasho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ea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bi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n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rejoic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with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chata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n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083CB7" w:rsidRPr="00083CB7">
        <w:rPr>
          <w:rFonts w:asciiTheme="minorBidi" w:hAnsiTheme="minorBidi" w:cstheme="minorBidi"/>
          <w:i/>
          <w:iCs/>
          <w:color w:val="000000"/>
          <w:shd w:val="clear" w:color="auto" w:fill="FFFFFF"/>
        </w:rPr>
        <w:t>kalla</w:t>
      </w:r>
      <w:r w:rsidR="006A6BDF">
        <w:rPr>
          <w:rFonts w:asciiTheme="minorBidi" w:hAnsiTheme="minorBidi" w:cstheme="minorBidi"/>
          <w:color w:val="000000"/>
          <w:shd w:val="clear" w:color="auto" w:fill="FFFFFF"/>
        </w:rPr>
        <w:t>;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e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d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no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nee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ea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bread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R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Shlom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Elieze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Alfandari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000000"/>
          <w:shd w:val="clear" w:color="auto" w:fill="FFFFFF"/>
        </w:rPr>
        <w:t>(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1826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–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1930)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know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a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Saba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6A6BDF">
        <w:rPr>
          <w:rFonts w:asciiTheme="minorBidi" w:hAnsiTheme="minorBidi" w:cstheme="minorBidi"/>
          <w:color w:val="222222"/>
          <w:shd w:val="clear" w:color="auto" w:fill="FFFFFF"/>
        </w:rPr>
        <w:t>Kadisha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(</w:t>
      </w:r>
      <w:r w:rsidR="003E7ACB" w:rsidRPr="006A6BDF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aba</w:t>
      </w:r>
      <w:r w:rsidR="00083CB7" w:rsidRPr="006A6BDF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 </w:t>
      </w:r>
      <w:r w:rsidR="003E7ACB" w:rsidRPr="006A6BDF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adisha</w:t>
      </w:r>
      <w:r w:rsidR="006A6BDF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EH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28)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lso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rule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tha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eve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i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a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majorit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quorum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did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no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partak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meal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5935F6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 </w:t>
      </w:r>
      <w:r w:rsidR="003E7ACB" w:rsidRPr="005935F6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erakho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ma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b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3E7ACB" w:rsidRPr="00036B94">
        <w:rPr>
          <w:rFonts w:asciiTheme="minorBidi" w:hAnsiTheme="minorBidi" w:cstheme="minorBidi"/>
          <w:color w:val="222222"/>
          <w:shd w:val="clear" w:color="auto" w:fill="FFFFFF"/>
        </w:rPr>
        <w:t>recited.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</w:p>
    <w:p w:rsidR="006A6BDF" w:rsidRDefault="006A6BDF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A33AC8" w:rsidRPr="00036B94" w:rsidRDefault="00012FA3" w:rsidP="00A70C9F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umb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ugge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u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rincip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i/>
          <w:iCs/>
          <w:color w:val="222222"/>
        </w:rPr>
        <w:t>safek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5935F6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le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Pr="00083CB7">
        <w:rPr>
          <w:rFonts w:asciiTheme="minorBidi" w:hAnsiTheme="minorBidi" w:cstheme="minorBidi"/>
          <w:i/>
          <w:iCs/>
          <w:color w:val="222222"/>
        </w:rPr>
        <w:t>hakel</w:t>
      </w:r>
      <w:r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only </w:t>
      </w:r>
      <w:r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lea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mber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quoru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lea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r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ther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oods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ls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pin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vadi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Yose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(</w:t>
      </w:r>
      <w:r w:rsidR="00B178EE" w:rsidRPr="006A6BDF">
        <w:rPr>
          <w:rFonts w:asciiTheme="minorBidi" w:hAnsiTheme="minorBidi" w:cstheme="minorBidi"/>
          <w:i/>
          <w:iCs/>
          <w:color w:val="222222"/>
        </w:rPr>
        <w:t>Yabi’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B178EE" w:rsidRPr="006A6BDF">
        <w:rPr>
          <w:rFonts w:asciiTheme="minorBidi" w:hAnsiTheme="minorBidi" w:cstheme="minorBidi"/>
          <w:i/>
          <w:iCs/>
          <w:color w:val="222222"/>
        </w:rPr>
        <w:t>Omer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3:11)</w:t>
      </w:r>
      <w:r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insi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inherent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connec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meal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refor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relates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ccor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Sephardic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practice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zimu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sai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v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cup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win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w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spec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sa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bligation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lthoug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cknowledg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shkenazic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practi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zimu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w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83CB7" w:rsidRPr="00036B94">
        <w:rPr>
          <w:rFonts w:asciiTheme="minorBidi" w:hAnsiTheme="minorBidi" w:cstheme="minorBidi"/>
          <w:color w:val="222222"/>
        </w:rPr>
        <w:t>separ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cup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win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imply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intrinsical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connec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meal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stil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insi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6A6BDF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i/>
          <w:iCs/>
          <w:color w:val="222222"/>
        </w:rPr>
        <w:t>berakhot</w:t>
      </w:r>
      <w:r w:rsidR="006A6BDF">
        <w:rPr>
          <w:rFonts w:asciiTheme="minorBidi" w:hAnsiTheme="minorBidi" w:cstheme="minorBidi"/>
          <w:color w:val="222222"/>
        </w:rPr>
        <w:t xml:space="preserve"> 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n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sa</w:t>
      </w:r>
      <w:r w:rsidR="00A70C9F">
        <w:rPr>
          <w:rFonts w:asciiTheme="minorBidi" w:hAnsiTheme="minorBidi" w:cstheme="minorBidi"/>
          <w:color w:val="222222"/>
        </w:rPr>
        <w:t>i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wh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majorit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quoru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(seven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lastRenderedPageBreak/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re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foods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whi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cas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speci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zimu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wit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shem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B178EE" w:rsidRPr="00083CB7">
        <w:rPr>
          <w:rFonts w:asciiTheme="minorBidi" w:hAnsiTheme="minorBidi" w:cstheme="minorBidi"/>
          <w:i/>
          <w:iCs/>
          <w:color w:val="222222"/>
        </w:rPr>
        <w:t>Hashe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78EE" w:rsidRPr="00036B94">
        <w:rPr>
          <w:rFonts w:asciiTheme="minorBidi" w:hAnsiTheme="minorBidi" w:cstheme="minorBidi"/>
          <w:color w:val="222222"/>
        </w:rPr>
        <w:t>recited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seem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comm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practi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(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Nisu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Ke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Hilkhat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14:41)</w:t>
      </w:r>
      <w:r w:rsidR="006A6BDF">
        <w:rPr>
          <w:rFonts w:asciiTheme="minorBidi" w:hAnsiTheme="minorBidi" w:cstheme="minorBidi"/>
          <w:color w:val="222222"/>
        </w:rPr>
        <w:t>.</w:t>
      </w:r>
    </w:p>
    <w:p w:rsidR="00083CB7" w:rsidRDefault="00083CB7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012FA3" w:rsidRDefault="00012FA3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S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Tzitz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Eliez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13:99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cit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Ha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Pr="006A6BDF">
        <w:rPr>
          <w:rFonts w:asciiTheme="minorBidi" w:hAnsiTheme="minorBidi" w:cstheme="minorBidi"/>
          <w:i/>
          <w:iCs/>
          <w:color w:val="222222"/>
        </w:rPr>
        <w:t>Ele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Lekh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 w:rsidRPr="006A6BDF">
        <w:rPr>
          <w:rFonts w:asciiTheme="minorBidi" w:hAnsiTheme="minorBidi" w:cstheme="minorBidi"/>
          <w:i/>
          <w:iCs/>
          <w:color w:val="222222"/>
        </w:rPr>
        <w:t>She</w:t>
      </w:r>
      <w:r w:rsidRPr="006A6BDF">
        <w:rPr>
          <w:rFonts w:asciiTheme="minorBidi" w:hAnsiTheme="minorBidi" w:cstheme="minorBidi"/>
          <w:i/>
          <w:iCs/>
          <w:color w:val="222222"/>
        </w:rPr>
        <w:t>lom</w:t>
      </w:r>
      <w:r w:rsidR="006A6BDF">
        <w:rPr>
          <w:rFonts w:asciiTheme="minorBidi" w:hAnsiTheme="minorBidi" w:cstheme="minorBidi"/>
          <w:i/>
          <w:iCs/>
          <w:color w:val="222222"/>
        </w:rPr>
        <w:t>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93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vadi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Yosef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Yabi’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Omer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6:9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tc.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ri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ch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>kall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on’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read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h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ll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Sov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Semac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(</w:t>
      </w:r>
      <w:r w:rsidR="008A103B" w:rsidRPr="00036B94">
        <w:rPr>
          <w:rFonts w:asciiTheme="minorBidi" w:hAnsiTheme="minorBidi" w:cstheme="minorBidi"/>
          <w:color w:val="222222"/>
        </w:rPr>
        <w:t>1:100</w:t>
      </w:r>
      <w:r w:rsidR="006A6BDF">
        <w:rPr>
          <w:rFonts w:asciiTheme="minorBidi" w:hAnsiTheme="minorBidi" w:cstheme="minorBidi"/>
          <w:color w:val="222222"/>
        </w:rPr>
        <w:t>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disagre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rul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83CB7">
        <w:rPr>
          <w:rFonts w:asciiTheme="minorBidi" w:hAnsiTheme="minorBidi" w:cstheme="minorBidi"/>
          <w:i/>
          <w:iCs/>
          <w:color w:val="222222"/>
        </w:rPr>
        <w:t>ch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di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eat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8A103B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recited.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083CB7" w:rsidRPr="00036B94" w:rsidRDefault="00083CB7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012FA3" w:rsidRPr="00036B94" w:rsidRDefault="00012FA3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t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Pr="00036B94">
        <w:rPr>
          <w:rFonts w:asciiTheme="minorBidi" w:hAnsiTheme="minorBidi" w:cstheme="minorBidi"/>
          <w:color w:val="222222"/>
        </w:rPr>
        <w:t>?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Zekh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Le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Pr="006A6BDF">
        <w:rPr>
          <w:rFonts w:asciiTheme="minorBidi" w:hAnsiTheme="minorBidi" w:cstheme="minorBidi"/>
          <w:i/>
          <w:iCs/>
          <w:color w:val="222222"/>
        </w:rPr>
        <w:t>Avraha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2:2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Yaskil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vdi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8</w:t>
      </w:r>
      <w:r w:rsidR="006A6BDF">
        <w:rPr>
          <w:rFonts w:asciiTheme="minorBidi" w:hAnsiTheme="minorBidi" w:cstheme="minorBidi"/>
          <w:color w:val="222222"/>
        </w:rPr>
        <w:t>:20:28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ls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Rivev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Ephra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4:267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ru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di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e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c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764797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w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pparent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cust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Brisk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maintain</w:t>
      </w:r>
      <w:r w:rsidR="006A6BDF">
        <w:rPr>
          <w:rFonts w:asciiTheme="minorBidi" w:hAnsiTheme="minorBidi" w:cstheme="minorBidi"/>
          <w:color w:val="222222"/>
        </w:rPr>
        <w:t>, however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n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h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(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Chin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Ve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Chisd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Ketub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1:112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Cheshev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Ha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Efo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1:9</w:t>
      </w:r>
      <w:r w:rsidR="006A6BDF">
        <w:rPr>
          <w:rFonts w:asciiTheme="minorBidi" w:hAnsiTheme="minorBidi" w:cstheme="minorBidi"/>
          <w:color w:val="222222"/>
        </w:rPr>
        <w:t>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Yabi’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Omer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3:11:7)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ther</w:t>
      </w:r>
      <w:r w:rsidR="006A6BDF">
        <w:rPr>
          <w:rFonts w:asciiTheme="minorBidi" w:hAnsiTheme="minorBidi" w:cstheme="minorBidi"/>
          <w:color w:val="222222"/>
        </w:rPr>
        <w:t>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mainta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food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5935F6">
        <w:rPr>
          <w:rFonts w:asciiTheme="minorBidi" w:hAnsiTheme="minorBidi" w:cstheme="minorBidi"/>
          <w:color w:val="222222"/>
        </w:rPr>
        <w:t>.</w:t>
      </w:r>
    </w:p>
    <w:p w:rsidR="006A6BDF" w:rsidRDefault="006A6BDF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</w:p>
    <w:p w:rsidR="00B366DC" w:rsidRPr="00036B94" w:rsidRDefault="00B366DC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 w:rsidRPr="00036B94">
        <w:rPr>
          <w:rFonts w:asciiTheme="minorBidi" w:hAnsiTheme="minorBidi" w:cstheme="minorBidi"/>
          <w:b/>
          <w:bCs/>
          <w:color w:val="222222"/>
        </w:rPr>
        <w:t>Is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Ther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an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Obligation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to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Hear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36B94">
        <w:rPr>
          <w:rFonts w:asciiTheme="minorBidi" w:hAnsiTheme="minorBidi" w:cstheme="minorBidi"/>
          <w:b/>
          <w:bCs/>
          <w:color w:val="222222"/>
        </w:rPr>
        <w:t>the</w:t>
      </w:r>
      <w:r w:rsidR="00083CB7">
        <w:rPr>
          <w:rFonts w:asciiTheme="minorBidi" w:hAnsiTheme="minorBidi" w:cstheme="minorBidi"/>
          <w:b/>
          <w:bCs/>
          <w:color w:val="222222"/>
        </w:rPr>
        <w:t xml:space="preserve"> </w:t>
      </w:r>
      <w:r w:rsidRPr="00083CB7">
        <w:rPr>
          <w:rFonts w:asciiTheme="minorBidi" w:hAnsiTheme="minorBidi" w:cstheme="minorBidi"/>
          <w:b/>
          <w:bCs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b/>
          <w:bCs/>
          <w:i/>
          <w:iCs/>
          <w:color w:val="222222"/>
        </w:rPr>
        <w:t xml:space="preserve"> </w:t>
      </w:r>
      <w:r w:rsidRPr="00083CB7">
        <w:rPr>
          <w:rFonts w:asciiTheme="minorBidi" w:hAnsiTheme="minorBidi" w:cstheme="minorBidi"/>
          <w:b/>
          <w:bCs/>
          <w:i/>
          <w:iCs/>
          <w:color w:val="222222"/>
        </w:rPr>
        <w:t>Berakhot</w:t>
      </w:r>
      <w:r w:rsidRPr="00036B94">
        <w:rPr>
          <w:rFonts w:asciiTheme="minorBidi" w:hAnsiTheme="minorBidi" w:cstheme="minorBidi"/>
          <w:b/>
          <w:bCs/>
          <w:color w:val="222222"/>
        </w:rPr>
        <w:t>?</w:t>
      </w:r>
    </w:p>
    <w:p w:rsidR="00083CB7" w:rsidRDefault="00083CB7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B366DC" w:rsidRPr="00036B94" w:rsidRDefault="00B366DC" w:rsidP="00A70C9F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ab/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ques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e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ers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articipa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u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t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unti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rakhot</w:t>
      </w:r>
      <w:r w:rsidR="006A6BDF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I</w:t>
      </w:r>
      <w:r w:rsidRPr="00036B94">
        <w:rPr>
          <w:rFonts w:asciiTheme="minorBidi" w:hAnsiTheme="minorBidi" w:cstheme="minorBidi"/>
          <w:color w:val="222222"/>
        </w:rPr>
        <w:t>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o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voi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com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A70C9F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rakhot</w:t>
      </w:r>
      <w:r w:rsidRPr="00036B94">
        <w:rPr>
          <w:rFonts w:asciiTheme="minorBidi" w:hAnsiTheme="minorBidi" w:cstheme="minorBidi"/>
          <w:color w:val="222222"/>
        </w:rPr>
        <w:t>?</w:t>
      </w:r>
    </w:p>
    <w:p w:rsidR="00083CB7" w:rsidRDefault="00083CB7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B366DC" w:rsidRPr="00036B94" w:rsidRDefault="00B366DC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ab/>
      </w:r>
      <w:r w:rsidR="004507CE" w:rsidRPr="00036B94">
        <w:rPr>
          <w:rFonts w:asciiTheme="minorBidi" w:hAnsiTheme="minorBidi" w:cstheme="minorBidi"/>
          <w:color w:val="222222"/>
        </w:rPr>
        <w:t>S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rel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passag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</w:t>
      </w:r>
      <w:r w:rsidRPr="00036B94">
        <w:rPr>
          <w:rFonts w:asciiTheme="minorBidi" w:hAnsiTheme="minorBidi" w:cstheme="minorBidi"/>
          <w:color w:val="222222"/>
        </w:rPr>
        <w:t>u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62)</w:t>
      </w:r>
      <w:r w:rsidR="004507CE"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iscuss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as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i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gue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ifferen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locations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ddi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“</w:t>
      </w:r>
      <w:r w:rsidR="006A6BDF" w:rsidRPr="006A6BDF">
        <w:rPr>
          <w:rFonts w:asciiTheme="minorBidi" w:hAnsiTheme="minorBidi" w:cstheme="minorBidi"/>
          <w:i/>
          <w:iCs/>
          <w:color w:val="222222"/>
        </w:rPr>
        <w:t>be</w:t>
      </w:r>
      <w:r w:rsidRPr="006A6BDF">
        <w:rPr>
          <w:rFonts w:asciiTheme="minorBidi" w:hAnsiTheme="minorBidi" w:cstheme="minorBidi"/>
          <w:i/>
          <w:iCs/>
          <w:color w:val="222222"/>
        </w:rPr>
        <w:t>i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chatanim</w:t>
      </w:r>
      <w:r w:rsidRPr="00036B94">
        <w:rPr>
          <w:rFonts w:asciiTheme="minorBidi" w:hAnsiTheme="minorBidi" w:cstheme="minorBidi"/>
          <w:color w:val="222222"/>
        </w:rPr>
        <w:t>,”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ous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i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ten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ir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sser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i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peci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irkat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ha-zimu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</w:t>
      </w:r>
      <w:r w:rsidRPr="00036B94">
        <w:rPr>
          <w:rFonts w:asciiTheme="minorBidi" w:hAnsiTheme="minorBidi" w:cstheme="minorBidi"/>
          <w:i/>
          <w:iCs/>
          <w:color w:val="222222"/>
        </w:rPr>
        <w:t>she-hasimch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-me’ono</w:t>
      </w:r>
      <w:r w:rsidRPr="00036B94">
        <w:rPr>
          <w:rFonts w:asciiTheme="minorBidi" w:hAnsiTheme="minorBidi" w:cstheme="minorBidi"/>
          <w:color w:val="222222"/>
        </w:rPr>
        <w:t>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n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it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chatanim</w:t>
      </w:r>
      <w:r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a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a</w:t>
      </w:r>
      <w:r w:rsidR="006A6BDF">
        <w:rPr>
          <w:rFonts w:asciiTheme="minorBidi" w:hAnsiTheme="minorBidi" w:cstheme="minorBidi"/>
          <w:color w:val="222222"/>
        </w:rPr>
        <w:t>i</w:t>
      </w:r>
      <w:r w:rsidRPr="00036B94">
        <w:rPr>
          <w:rFonts w:asciiTheme="minorBidi" w:hAnsiTheme="minorBidi" w:cstheme="minorBidi"/>
          <w:color w:val="222222"/>
        </w:rPr>
        <w:t>t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erv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gue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ifferen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ouses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onsider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larg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h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lace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i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Yechiel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aintai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ous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onnec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roug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aiter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in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l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g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on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edding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p</w:t>
      </w:r>
      <w:r w:rsidRPr="00036B94">
        <w:rPr>
          <w:rFonts w:asciiTheme="minorBidi" w:hAnsiTheme="minorBidi" w:cstheme="minorBidi"/>
          <w:color w:val="222222"/>
        </w:rPr>
        <w:t>lace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Shulchan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ruk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62:11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ul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ccordan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it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Yechiel.</w:t>
      </w:r>
    </w:p>
    <w:p w:rsidR="00083CB7" w:rsidRDefault="00083CB7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4507CE" w:rsidRDefault="004507CE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Why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ccor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ourc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B366DC" w:rsidRPr="00083CB7">
        <w:rPr>
          <w:rFonts w:asciiTheme="minorBidi" w:hAnsiTheme="minorBidi" w:cstheme="minorBidi"/>
          <w:i/>
          <w:iCs/>
          <w:color w:val="222222"/>
        </w:rPr>
        <w:t>be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separate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house?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083CB7" w:rsidRPr="00036B94" w:rsidRDefault="00083CB7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4507CE" w:rsidRDefault="00E03ECB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and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</w:t>
      </w:r>
      <w:r w:rsidR="006A6BDF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Yon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hte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1877-1958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</w:t>
      </w:r>
      <w:r w:rsidRPr="006A6BDF">
        <w:rPr>
          <w:rFonts w:asciiTheme="minorBidi" w:hAnsiTheme="minorBidi" w:cstheme="minorBidi"/>
          <w:i/>
          <w:iCs/>
          <w:color w:val="222222"/>
        </w:rPr>
        <w:t>She’elot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6A6BDF">
        <w:rPr>
          <w:rFonts w:asciiTheme="minorBidi" w:hAnsiTheme="minorBidi" w:cstheme="minorBidi"/>
          <w:i/>
          <w:iCs/>
          <w:color w:val="222222"/>
        </w:rPr>
        <w:t>U-</w:t>
      </w:r>
      <w:r w:rsidRPr="006A6BDF">
        <w:rPr>
          <w:rFonts w:asciiTheme="minorBidi" w:hAnsiTheme="minorBidi" w:cstheme="minorBidi"/>
          <w:i/>
          <w:iCs/>
          <w:color w:val="222222"/>
        </w:rPr>
        <w:t>Teshuvot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Mahari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Shte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7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xplai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i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blig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in </w:t>
      </w:r>
      <w:r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pla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that </w:t>
      </w:r>
      <w:r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he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on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ch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>kalla</w:t>
      </w:r>
      <w:r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dividu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blig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up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Pr="00036B94">
        <w:rPr>
          <w:rFonts w:asciiTheme="minorBidi" w:hAnsiTheme="minorBidi" w:cstheme="minorBidi"/>
          <w:color w:val="222222"/>
        </w:rPr>
        <w:t>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gue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t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rakhot</w:t>
      </w:r>
      <w:r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so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migh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stil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sk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he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ro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87003">
        <w:rPr>
          <w:rFonts w:asciiTheme="minorBidi" w:hAnsiTheme="minorBidi" w:cstheme="minorBidi"/>
          <w:color w:val="222222"/>
        </w:rPr>
        <w:t>hal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becom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4507CE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he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87003">
        <w:rPr>
          <w:rFonts w:asciiTheme="minorBidi" w:hAnsiTheme="minorBidi" w:cstheme="minorBidi"/>
          <w:color w:val="222222"/>
        </w:rPr>
        <w:t xml:space="preserve">every </w:t>
      </w:r>
      <w:r w:rsidR="004507CE" w:rsidRPr="00036B94">
        <w:rPr>
          <w:rFonts w:asciiTheme="minorBidi" w:hAnsiTheme="minorBidi" w:cstheme="minorBidi"/>
          <w:color w:val="222222"/>
        </w:rPr>
        <w:t>group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peop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bligated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F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exampl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6A6BDF">
        <w:rPr>
          <w:rFonts w:asciiTheme="minorBidi" w:hAnsiTheme="minorBidi" w:cstheme="minorBidi"/>
          <w:i/>
          <w:iCs/>
          <w:color w:val="222222"/>
        </w:rPr>
        <w:t>Cheshev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4507CE" w:rsidRPr="006A6BDF">
        <w:rPr>
          <w:rFonts w:asciiTheme="minorBidi" w:hAnsiTheme="minorBidi" w:cstheme="minorBidi"/>
          <w:i/>
          <w:iCs/>
          <w:color w:val="222222"/>
        </w:rPr>
        <w:t>Ha-Efo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(9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rela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remember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tten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wh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you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chi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ry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zvi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lastRenderedPageBreak/>
        <w:t>Frumer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know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Kozhiglover</w:t>
      </w:r>
      <w:r w:rsidR="006A6BDF">
        <w:rPr>
          <w:rFonts w:asciiTheme="minorBidi" w:hAnsiTheme="minorBidi" w:cstheme="minorBidi"/>
          <w:color w:val="222222"/>
        </w:rPr>
        <w:t xml:space="preserve"> Rav</w:t>
      </w:r>
      <w:r w:rsidR="004507CE"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rul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group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peop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wish</w:t>
      </w:r>
      <w:r w:rsidR="00687003">
        <w:rPr>
          <w:rFonts w:asciiTheme="minorBidi" w:hAnsiTheme="minorBidi" w:cstheme="minorBidi"/>
          <w:color w:val="222222"/>
        </w:rPr>
        <w:t>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lea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ear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sh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ei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w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i/>
          <w:iCs/>
          <w:color w:val="222222"/>
        </w:rPr>
        <w:t>berakhot</w:t>
      </w:r>
      <w:r w:rsidR="004507CE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ccor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pproach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individual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is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lea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ear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bec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personal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h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4507CE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4507CE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083CB7" w:rsidRPr="00036B94" w:rsidRDefault="00083CB7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E03ECB" w:rsidRDefault="000B69BC" w:rsidP="00A70C9F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liez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aldenber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</w:t>
      </w:r>
      <w:r w:rsidRPr="006A6BDF">
        <w:rPr>
          <w:rFonts w:asciiTheme="minorBidi" w:hAnsiTheme="minorBidi" w:cstheme="minorBidi"/>
          <w:i/>
          <w:iCs/>
          <w:color w:val="222222"/>
        </w:rPr>
        <w:t>Tzitz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Eliez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11:84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isagre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it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hte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maintai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participan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B5835">
        <w:rPr>
          <w:rFonts w:asciiTheme="minorBidi" w:hAnsiTheme="minorBidi" w:cstheme="minorBidi"/>
          <w:i/>
          <w:iCs/>
          <w:color w:val="222222"/>
        </w:rPr>
        <w:t>se</w:t>
      </w:r>
      <w:bookmarkStart w:id="0" w:name="_GoBack"/>
      <w:bookmarkEnd w:id="0"/>
      <w:r w:rsidRPr="00036B94">
        <w:rPr>
          <w:rFonts w:asciiTheme="minorBidi" w:hAnsiTheme="minorBidi" w:cstheme="minorBidi"/>
          <w:i/>
          <w:iCs/>
          <w:color w:val="222222"/>
        </w:rPr>
        <w:t>ud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u</w:t>
      </w:r>
      <w:r w:rsidR="00A70C9F">
        <w:rPr>
          <w:rFonts w:asciiTheme="minorBidi" w:hAnsiTheme="minorBidi" w:cstheme="minorBidi"/>
          <w:color w:val="222222"/>
        </w:rPr>
        <w:t>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imilarly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s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quo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Cha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Soloveitchik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explain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wh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6A6BDF">
        <w:rPr>
          <w:rFonts w:asciiTheme="minorBidi" w:hAnsiTheme="minorBidi" w:cstheme="minorBidi"/>
          <w:i/>
          <w:iCs/>
          <w:color w:val="222222"/>
        </w:rPr>
        <w:t>gemar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say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(</w:t>
      </w:r>
      <w:r w:rsidR="00E03ECB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6b)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“</w:t>
      </w:r>
      <w:r w:rsidR="006A6BDF">
        <w:rPr>
          <w:rFonts w:asciiTheme="minorBidi" w:hAnsiTheme="minorBidi" w:cstheme="minorBidi"/>
          <w:color w:val="222222"/>
        </w:rPr>
        <w:t>O</w:t>
      </w:r>
      <w:r w:rsidR="00E03ECB" w:rsidRPr="00036B94">
        <w:rPr>
          <w:rFonts w:asciiTheme="minorBidi" w:hAnsiTheme="minorBidi" w:cstheme="minorBidi"/>
          <w:color w:val="222222"/>
        </w:rPr>
        <w:t>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benefi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fea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mad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hon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83CB7">
        <w:rPr>
          <w:rFonts w:asciiTheme="minorBidi" w:hAnsiTheme="minorBidi" w:cstheme="minorBidi"/>
          <w:i/>
          <w:iCs/>
          <w:color w:val="222222"/>
        </w:rPr>
        <w:t>ch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do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rejoi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wit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h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viol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f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i/>
          <w:iCs/>
          <w:color w:val="222222"/>
        </w:rPr>
        <w:t>kol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(voices),”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mpli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pers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l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spec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meal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nclu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E03ECB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E03ECB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083CB7" w:rsidRPr="00036B94" w:rsidRDefault="00083CB7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4507CE" w:rsidRPr="00036B94" w:rsidRDefault="004507CE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ear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aso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xemp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gue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ear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berakhot</w:t>
      </w:r>
      <w:r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</w:t>
      </w:r>
      <w:r w:rsidR="007F1846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She</w:t>
      </w:r>
      <w:r w:rsidR="007F1846" w:rsidRPr="00036B94">
        <w:rPr>
          <w:rFonts w:asciiTheme="minorBidi" w:hAnsiTheme="minorBidi" w:cstheme="minorBidi"/>
          <w:color w:val="222222"/>
        </w:rPr>
        <w:t>lom</w:t>
      </w:r>
      <w:r w:rsidR="006A6BDF">
        <w:rPr>
          <w:rFonts w:asciiTheme="minorBidi" w:hAnsiTheme="minorBidi" w:cstheme="minorBidi"/>
          <w:color w:val="222222"/>
        </w:rPr>
        <w:t>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K</w:t>
      </w:r>
      <w:r w:rsidRPr="00036B94">
        <w:rPr>
          <w:rFonts w:asciiTheme="minorBidi" w:hAnsiTheme="minorBidi" w:cstheme="minorBidi"/>
          <w:color w:val="222222"/>
        </w:rPr>
        <w:t>lug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(</w:t>
      </w:r>
      <w:r w:rsidR="007F1846" w:rsidRPr="006A6BDF">
        <w:rPr>
          <w:rFonts w:asciiTheme="minorBidi" w:hAnsiTheme="minorBidi" w:cstheme="minorBidi"/>
          <w:i/>
          <w:iCs/>
          <w:color w:val="222222"/>
        </w:rPr>
        <w:t>Ha-Elef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F1846" w:rsidRPr="006A6BDF">
        <w:rPr>
          <w:rFonts w:asciiTheme="minorBidi" w:hAnsiTheme="minorBidi" w:cstheme="minorBidi"/>
          <w:i/>
          <w:iCs/>
          <w:color w:val="222222"/>
        </w:rPr>
        <w:t>Lekh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6A6BDF">
        <w:rPr>
          <w:rFonts w:asciiTheme="minorBidi" w:hAnsiTheme="minorBidi" w:cstheme="minorBidi"/>
          <w:i/>
          <w:iCs/>
          <w:color w:val="222222"/>
        </w:rPr>
        <w:t>She</w:t>
      </w:r>
      <w:r w:rsidR="007F1846" w:rsidRPr="006A6BDF">
        <w:rPr>
          <w:rFonts w:asciiTheme="minorBidi" w:hAnsiTheme="minorBidi" w:cstheme="minorBidi"/>
          <w:i/>
          <w:iCs/>
          <w:color w:val="222222"/>
        </w:rPr>
        <w:t>lom</w:t>
      </w:r>
      <w:r w:rsidR="006A6BDF">
        <w:rPr>
          <w:rFonts w:asciiTheme="minorBidi" w:hAnsiTheme="minorBidi" w:cstheme="minorBidi"/>
          <w:i/>
          <w:iCs/>
          <w:color w:val="222222"/>
        </w:rPr>
        <w:t>o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107)</w:t>
      </w:r>
      <w:r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xampl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insi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blig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n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cre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wh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i/>
          <w:iCs/>
          <w:color w:val="222222"/>
        </w:rPr>
        <w:t>birkat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i/>
          <w:iCs/>
          <w:color w:val="222222"/>
        </w:rPr>
        <w:t>ha-maz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recited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e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meal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refor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leav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ear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nev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beca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commun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recit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F1846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7F1846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083CB7" w:rsidRDefault="00083CB7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7F1846" w:rsidRDefault="007F1846" w:rsidP="00A70C9F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os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einste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OC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1:56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clear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maintai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ndividu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bligat</w:t>
      </w:r>
      <w:r w:rsidR="00A70C9F">
        <w:rPr>
          <w:rFonts w:asciiTheme="minorBidi" w:hAnsiTheme="minorBidi" w:cstheme="minorBidi"/>
          <w:color w:val="222222"/>
        </w:rPr>
        <w:t>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sheva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036B94">
        <w:rPr>
          <w:rFonts w:asciiTheme="minorBidi" w:hAnsiTheme="minorBidi" w:cstheme="minorBidi"/>
          <w:i/>
          <w:iCs/>
          <w:color w:val="222222"/>
        </w:rPr>
        <w:t>berakhot</w:t>
      </w:r>
      <w:r w:rsidR="000D70F9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owever</w:t>
      </w:r>
      <w:r w:rsidR="006A6BDF">
        <w:rPr>
          <w:rFonts w:asciiTheme="minorBidi" w:hAnsiTheme="minorBidi" w:cstheme="minorBidi"/>
          <w:color w:val="222222"/>
        </w:rPr>
        <w:t>, 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si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87003">
        <w:rPr>
          <w:rFonts w:asciiTheme="minorBidi" w:hAnsiTheme="minorBidi" w:cstheme="minorBidi"/>
          <w:color w:val="222222"/>
        </w:rPr>
        <w:t xml:space="preserve">not </w:t>
      </w:r>
      <w:r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gue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m</w:t>
      </w:r>
      <w:r w:rsidR="000D70F9" w:rsidRPr="00036B94">
        <w:rPr>
          <w:rFonts w:asciiTheme="minorBidi" w:hAnsiTheme="minorBidi" w:cstheme="minorBidi"/>
          <w:color w:val="222222"/>
        </w:rPr>
        <w:t>u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t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unti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l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igh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unti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edding</w:t>
      </w:r>
      <w:r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First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ugge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pers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imp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refra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eat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read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arns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owever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even </w:t>
      </w:r>
      <w:r w:rsidR="000D70F9"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mere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ea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pat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ha-ba’ah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6A6BDF">
        <w:rPr>
          <w:rFonts w:asciiTheme="minorBidi" w:hAnsiTheme="minorBidi" w:cstheme="minorBidi"/>
          <w:i/>
          <w:iCs/>
          <w:color w:val="222222"/>
        </w:rPr>
        <w:t>be-kisanin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consider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kevi’at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se’ud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ls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blig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as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netilat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yaday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birkat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ha-mazon</w:t>
      </w:r>
      <w:r w:rsidR="000D70F9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Feinste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further sugge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pers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a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mind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h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gi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meal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c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zimun</w:t>
      </w:r>
      <w:r w:rsidR="006A6BDF">
        <w:rPr>
          <w:rFonts w:asciiTheme="minorBidi" w:hAnsiTheme="minorBidi" w:cstheme="minorBidi"/>
          <w:i/>
          <w:iCs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he </w:t>
      </w:r>
      <w:r w:rsidR="000D70F9" w:rsidRPr="00036B94">
        <w:rPr>
          <w:rFonts w:asciiTheme="minorBidi" w:hAnsiTheme="minorBidi" w:cstheme="minorBidi"/>
          <w:color w:val="222222"/>
        </w:rPr>
        <w:t>therefo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berakhot</w:t>
      </w:r>
      <w:r w:rsidR="000D70F9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ci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Rem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(Y</w:t>
      </w:r>
      <w:r w:rsidR="006A6BDF">
        <w:rPr>
          <w:rFonts w:asciiTheme="minorBidi" w:hAnsiTheme="minorBidi" w:cstheme="minorBidi"/>
          <w:color w:val="222222"/>
        </w:rPr>
        <w:t>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193:3)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ri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dividual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d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c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bligate</w:t>
      </w:r>
      <w:r w:rsidR="00A70C9F">
        <w:rPr>
          <w:rFonts w:asciiTheme="minorBidi" w:hAnsiTheme="minorBidi" w:cstheme="minorBidi"/>
          <w:color w:val="222222"/>
        </w:rPr>
        <w:t>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zimu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ous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non-Jews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du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fear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real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itt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relax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mann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join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it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ther</w:t>
      </w:r>
      <w:r w:rsidR="006A6BDF">
        <w:rPr>
          <w:rFonts w:asciiTheme="minorBidi" w:hAnsiTheme="minorBidi" w:cstheme="minorBidi"/>
          <w:color w:val="222222"/>
        </w:rPr>
        <w:t>s</w:t>
      </w:r>
      <w:r w:rsidR="000D70F9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imilarly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Rem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rites</w:t>
      </w:r>
      <w:r w:rsidR="006A6BDF">
        <w:rPr>
          <w:rFonts w:asciiTheme="minorBidi" w:hAnsiTheme="minorBidi" w:cstheme="minorBidi"/>
          <w:color w:val="222222"/>
        </w:rPr>
        <w:t xml:space="preserve"> (OC 552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Erev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Tish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Be-</w:t>
      </w:r>
      <w:r w:rsidR="000D70F9" w:rsidRPr="00036B94">
        <w:rPr>
          <w:rFonts w:asciiTheme="minorBidi" w:hAnsiTheme="minorBidi" w:cstheme="minorBidi"/>
          <w:color w:val="222222"/>
        </w:rPr>
        <w:t>Av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n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blig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zimu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f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os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e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ogethe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However, o</w:t>
      </w:r>
      <w:r w:rsidR="000D70F9" w:rsidRPr="00036B94">
        <w:rPr>
          <w:rFonts w:asciiTheme="minorBidi" w:hAnsiTheme="minorBidi" w:cstheme="minorBidi"/>
          <w:color w:val="222222"/>
        </w:rPr>
        <w:t>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certain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distinguis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twe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s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extenuat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circumstanc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i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ab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ocializ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it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ther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edding.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687003" w:rsidRDefault="00687003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687003" w:rsidRDefault="00687003" w:rsidP="00F66060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 xml:space="preserve">R. Moshe Feinstein not only assumes that every individual is obligated to hear the </w:t>
      </w:r>
      <w:r w:rsidRPr="00687003">
        <w:rPr>
          <w:rFonts w:asciiTheme="minorBidi" w:hAnsiTheme="minorBidi" w:cstheme="minorBidi"/>
          <w:i/>
          <w:iCs/>
          <w:color w:val="222222"/>
        </w:rPr>
        <w:t>sheva berakhot</w:t>
      </w:r>
      <w:r>
        <w:rPr>
          <w:rFonts w:asciiTheme="minorBidi" w:hAnsiTheme="minorBidi" w:cstheme="minorBidi"/>
          <w:color w:val="222222"/>
        </w:rPr>
        <w:t xml:space="preserve">, but he also assumed that fundamentally the obligation is linked to the meal. Next week we will discuss this issue, i.e. the relationship between the </w:t>
      </w:r>
      <w:r w:rsidRPr="00687003">
        <w:rPr>
          <w:rFonts w:asciiTheme="minorBidi" w:hAnsiTheme="minorBidi" w:cstheme="minorBidi"/>
          <w:i/>
          <w:iCs/>
          <w:color w:val="222222"/>
        </w:rPr>
        <w:t>sheva berakhot</w:t>
      </w:r>
      <w:r w:rsidR="003E3A75">
        <w:rPr>
          <w:rFonts w:asciiTheme="minorBidi" w:hAnsiTheme="minorBidi" w:cstheme="minorBidi"/>
          <w:color w:val="222222"/>
        </w:rPr>
        <w:t xml:space="preserve">, </w:t>
      </w:r>
      <w:r>
        <w:rPr>
          <w:rFonts w:asciiTheme="minorBidi" w:hAnsiTheme="minorBidi" w:cstheme="minorBidi"/>
          <w:color w:val="222222"/>
        </w:rPr>
        <w:t>the festive meal,</w:t>
      </w:r>
      <w:r w:rsidR="003E3A75">
        <w:rPr>
          <w:rFonts w:asciiTheme="minorBidi" w:hAnsiTheme="minorBidi" w:cstheme="minorBidi"/>
          <w:color w:val="222222"/>
        </w:rPr>
        <w:t xml:space="preserve"> and the </w:t>
      </w:r>
      <w:r w:rsidR="003E3A75" w:rsidRPr="003E3A75">
        <w:rPr>
          <w:rFonts w:asciiTheme="minorBidi" w:hAnsiTheme="minorBidi" w:cstheme="minorBidi"/>
          <w:i/>
          <w:iCs/>
          <w:color w:val="222222"/>
        </w:rPr>
        <w:t>zimun</w:t>
      </w:r>
      <w:r>
        <w:rPr>
          <w:rFonts w:asciiTheme="minorBidi" w:hAnsiTheme="minorBidi" w:cstheme="minorBidi"/>
          <w:color w:val="222222"/>
        </w:rPr>
        <w:t xml:space="preserve"> in greater depth.</w:t>
      </w:r>
    </w:p>
    <w:p w:rsidR="00083CB7" w:rsidRDefault="00083CB7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083CB7" w:rsidRPr="00036B94" w:rsidRDefault="00083CB7" w:rsidP="00F66060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sectPr w:rsidR="00083CB7" w:rsidRPr="00036B94" w:rsidSect="003F56B3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17B4" w:rsidRDefault="00D017B4" w:rsidP="00DD17CC">
      <w:pPr>
        <w:spacing w:after="0" w:line="240" w:lineRule="auto"/>
      </w:pPr>
      <w:r>
        <w:separator/>
      </w:r>
    </w:p>
  </w:endnote>
  <w:endnote w:type="continuationSeparator" w:id="0">
    <w:p w:rsidR="00D017B4" w:rsidRDefault="00D017B4" w:rsidP="00DD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17B4" w:rsidRDefault="00D017B4" w:rsidP="00DD17CC">
      <w:pPr>
        <w:spacing w:after="0" w:line="240" w:lineRule="auto"/>
      </w:pPr>
      <w:r>
        <w:separator/>
      </w:r>
    </w:p>
  </w:footnote>
  <w:footnote w:type="continuationSeparator" w:id="0">
    <w:p w:rsidR="00D017B4" w:rsidRDefault="00D017B4" w:rsidP="00DD17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MqgFAMzT7JstAAAA"/>
  </w:docVars>
  <w:rsids>
    <w:rsidRoot w:val="00EE3C84"/>
    <w:rsid w:val="000065A6"/>
    <w:rsid w:val="00012FA3"/>
    <w:rsid w:val="000178A9"/>
    <w:rsid w:val="00024A62"/>
    <w:rsid w:val="000275DD"/>
    <w:rsid w:val="000318CF"/>
    <w:rsid w:val="00036B94"/>
    <w:rsid w:val="000372B8"/>
    <w:rsid w:val="000400F4"/>
    <w:rsid w:val="00081F71"/>
    <w:rsid w:val="000820BA"/>
    <w:rsid w:val="00083CB7"/>
    <w:rsid w:val="00094BE8"/>
    <w:rsid w:val="000A5A36"/>
    <w:rsid w:val="000A6C67"/>
    <w:rsid w:val="000B6624"/>
    <w:rsid w:val="000B69BC"/>
    <w:rsid w:val="000C7DD5"/>
    <w:rsid w:val="000D1011"/>
    <w:rsid w:val="000D31B5"/>
    <w:rsid w:val="000D4534"/>
    <w:rsid w:val="000D4E11"/>
    <w:rsid w:val="000D5F9F"/>
    <w:rsid w:val="000D652A"/>
    <w:rsid w:val="000D70F9"/>
    <w:rsid w:val="000E2827"/>
    <w:rsid w:val="000E65DF"/>
    <w:rsid w:val="000F25C7"/>
    <w:rsid w:val="000F2A83"/>
    <w:rsid w:val="000F51C1"/>
    <w:rsid w:val="001064B0"/>
    <w:rsid w:val="00107490"/>
    <w:rsid w:val="00107956"/>
    <w:rsid w:val="001203F8"/>
    <w:rsid w:val="0012394A"/>
    <w:rsid w:val="001319F1"/>
    <w:rsid w:val="0013570F"/>
    <w:rsid w:val="00136866"/>
    <w:rsid w:val="00144955"/>
    <w:rsid w:val="001515E8"/>
    <w:rsid w:val="00195110"/>
    <w:rsid w:val="001A235B"/>
    <w:rsid w:val="001F6945"/>
    <w:rsid w:val="002005CF"/>
    <w:rsid w:val="00241AF6"/>
    <w:rsid w:val="00242DDF"/>
    <w:rsid w:val="002518DD"/>
    <w:rsid w:val="002716D4"/>
    <w:rsid w:val="00276C51"/>
    <w:rsid w:val="00283B3A"/>
    <w:rsid w:val="00285B85"/>
    <w:rsid w:val="002B6CFB"/>
    <w:rsid w:val="002C029F"/>
    <w:rsid w:val="002D3A1A"/>
    <w:rsid w:val="002E2579"/>
    <w:rsid w:val="002F34D2"/>
    <w:rsid w:val="00314C36"/>
    <w:rsid w:val="00325FB0"/>
    <w:rsid w:val="003262B3"/>
    <w:rsid w:val="00327A38"/>
    <w:rsid w:val="00332602"/>
    <w:rsid w:val="00332E8B"/>
    <w:rsid w:val="00333B66"/>
    <w:rsid w:val="003462AB"/>
    <w:rsid w:val="00362D31"/>
    <w:rsid w:val="00370982"/>
    <w:rsid w:val="00370E1A"/>
    <w:rsid w:val="00373DAA"/>
    <w:rsid w:val="00390394"/>
    <w:rsid w:val="00394EA7"/>
    <w:rsid w:val="003B57B4"/>
    <w:rsid w:val="003D0D3A"/>
    <w:rsid w:val="003D0E8D"/>
    <w:rsid w:val="003D505E"/>
    <w:rsid w:val="003E3A75"/>
    <w:rsid w:val="003E7ACB"/>
    <w:rsid w:val="003F1B8F"/>
    <w:rsid w:val="003F3325"/>
    <w:rsid w:val="003F56B3"/>
    <w:rsid w:val="003F7846"/>
    <w:rsid w:val="00402243"/>
    <w:rsid w:val="004038C4"/>
    <w:rsid w:val="00410D06"/>
    <w:rsid w:val="00416945"/>
    <w:rsid w:val="00417092"/>
    <w:rsid w:val="00444885"/>
    <w:rsid w:val="004507CE"/>
    <w:rsid w:val="004603F4"/>
    <w:rsid w:val="00467AE6"/>
    <w:rsid w:val="00472C39"/>
    <w:rsid w:val="004821AA"/>
    <w:rsid w:val="00490BFE"/>
    <w:rsid w:val="004929BF"/>
    <w:rsid w:val="004A195B"/>
    <w:rsid w:val="004A388B"/>
    <w:rsid w:val="004A4E6A"/>
    <w:rsid w:val="004A4FDB"/>
    <w:rsid w:val="004A6CBD"/>
    <w:rsid w:val="004B17CA"/>
    <w:rsid w:val="004B4B33"/>
    <w:rsid w:val="004D3B29"/>
    <w:rsid w:val="004F146D"/>
    <w:rsid w:val="004F3546"/>
    <w:rsid w:val="005041B2"/>
    <w:rsid w:val="005109CF"/>
    <w:rsid w:val="00516708"/>
    <w:rsid w:val="005274A2"/>
    <w:rsid w:val="00535007"/>
    <w:rsid w:val="005444F2"/>
    <w:rsid w:val="00547C22"/>
    <w:rsid w:val="00556DBB"/>
    <w:rsid w:val="00561A6E"/>
    <w:rsid w:val="005935F6"/>
    <w:rsid w:val="005D6330"/>
    <w:rsid w:val="005F5703"/>
    <w:rsid w:val="00614168"/>
    <w:rsid w:val="006240E6"/>
    <w:rsid w:val="00625B86"/>
    <w:rsid w:val="006550CA"/>
    <w:rsid w:val="00670DC2"/>
    <w:rsid w:val="00687003"/>
    <w:rsid w:val="00687E18"/>
    <w:rsid w:val="00690003"/>
    <w:rsid w:val="00691BC3"/>
    <w:rsid w:val="0069712C"/>
    <w:rsid w:val="006A51C8"/>
    <w:rsid w:val="006A596A"/>
    <w:rsid w:val="006A6BDF"/>
    <w:rsid w:val="006B3996"/>
    <w:rsid w:val="006B5B5E"/>
    <w:rsid w:val="006C02CF"/>
    <w:rsid w:val="006C07CF"/>
    <w:rsid w:val="006D6005"/>
    <w:rsid w:val="006E066B"/>
    <w:rsid w:val="006E070F"/>
    <w:rsid w:val="006E6AD4"/>
    <w:rsid w:val="007018A8"/>
    <w:rsid w:val="00704466"/>
    <w:rsid w:val="007166B4"/>
    <w:rsid w:val="00722FFF"/>
    <w:rsid w:val="00727FCF"/>
    <w:rsid w:val="00735A69"/>
    <w:rsid w:val="00746BA2"/>
    <w:rsid w:val="0076356F"/>
    <w:rsid w:val="00764797"/>
    <w:rsid w:val="00765441"/>
    <w:rsid w:val="00782ABC"/>
    <w:rsid w:val="00782DB2"/>
    <w:rsid w:val="00784436"/>
    <w:rsid w:val="00790770"/>
    <w:rsid w:val="007A0C64"/>
    <w:rsid w:val="007A282D"/>
    <w:rsid w:val="007A54B0"/>
    <w:rsid w:val="007B3C0E"/>
    <w:rsid w:val="007B4539"/>
    <w:rsid w:val="007C16D1"/>
    <w:rsid w:val="007D4A61"/>
    <w:rsid w:val="007D566D"/>
    <w:rsid w:val="007E0E18"/>
    <w:rsid w:val="007E2143"/>
    <w:rsid w:val="007E22F0"/>
    <w:rsid w:val="007E728A"/>
    <w:rsid w:val="007F1846"/>
    <w:rsid w:val="007F2329"/>
    <w:rsid w:val="007F7CF6"/>
    <w:rsid w:val="007F7D7C"/>
    <w:rsid w:val="008068CF"/>
    <w:rsid w:val="00810AFC"/>
    <w:rsid w:val="00834497"/>
    <w:rsid w:val="008379FE"/>
    <w:rsid w:val="00844830"/>
    <w:rsid w:val="008575F7"/>
    <w:rsid w:val="008655AE"/>
    <w:rsid w:val="00872B2D"/>
    <w:rsid w:val="008903E6"/>
    <w:rsid w:val="008A103B"/>
    <w:rsid w:val="008A3787"/>
    <w:rsid w:val="008B3A06"/>
    <w:rsid w:val="008D3527"/>
    <w:rsid w:val="008D3B48"/>
    <w:rsid w:val="008F6F1B"/>
    <w:rsid w:val="00900018"/>
    <w:rsid w:val="009003E5"/>
    <w:rsid w:val="009169E1"/>
    <w:rsid w:val="00916B71"/>
    <w:rsid w:val="00941DB1"/>
    <w:rsid w:val="009431CA"/>
    <w:rsid w:val="00952BD9"/>
    <w:rsid w:val="00966F8F"/>
    <w:rsid w:val="00992110"/>
    <w:rsid w:val="009940C5"/>
    <w:rsid w:val="009A4AC3"/>
    <w:rsid w:val="009A5558"/>
    <w:rsid w:val="009B0EC6"/>
    <w:rsid w:val="009B3D44"/>
    <w:rsid w:val="009B428E"/>
    <w:rsid w:val="009C0233"/>
    <w:rsid w:val="009C7534"/>
    <w:rsid w:val="009E58C8"/>
    <w:rsid w:val="009F3042"/>
    <w:rsid w:val="009F672B"/>
    <w:rsid w:val="00A00D7F"/>
    <w:rsid w:val="00A06E9E"/>
    <w:rsid w:val="00A12BEA"/>
    <w:rsid w:val="00A134B8"/>
    <w:rsid w:val="00A26C50"/>
    <w:rsid w:val="00A30A01"/>
    <w:rsid w:val="00A33AC8"/>
    <w:rsid w:val="00A46A41"/>
    <w:rsid w:val="00A47599"/>
    <w:rsid w:val="00A54458"/>
    <w:rsid w:val="00A66010"/>
    <w:rsid w:val="00A70C9F"/>
    <w:rsid w:val="00A70EB9"/>
    <w:rsid w:val="00A7730A"/>
    <w:rsid w:val="00A8568E"/>
    <w:rsid w:val="00AA171D"/>
    <w:rsid w:val="00AA4F7E"/>
    <w:rsid w:val="00AC4C4D"/>
    <w:rsid w:val="00AC7FAB"/>
    <w:rsid w:val="00AD2C6D"/>
    <w:rsid w:val="00AE2DE4"/>
    <w:rsid w:val="00AF3002"/>
    <w:rsid w:val="00AF60DF"/>
    <w:rsid w:val="00B10730"/>
    <w:rsid w:val="00B110EC"/>
    <w:rsid w:val="00B178EE"/>
    <w:rsid w:val="00B23F46"/>
    <w:rsid w:val="00B2462E"/>
    <w:rsid w:val="00B362BB"/>
    <w:rsid w:val="00B366DC"/>
    <w:rsid w:val="00B36994"/>
    <w:rsid w:val="00B4021C"/>
    <w:rsid w:val="00B4085B"/>
    <w:rsid w:val="00B42CBF"/>
    <w:rsid w:val="00B43D91"/>
    <w:rsid w:val="00B443CB"/>
    <w:rsid w:val="00B467D6"/>
    <w:rsid w:val="00B56ABE"/>
    <w:rsid w:val="00B57AA7"/>
    <w:rsid w:val="00B62E7D"/>
    <w:rsid w:val="00B63E20"/>
    <w:rsid w:val="00B71D69"/>
    <w:rsid w:val="00B73318"/>
    <w:rsid w:val="00B76529"/>
    <w:rsid w:val="00B80AE4"/>
    <w:rsid w:val="00B84360"/>
    <w:rsid w:val="00B85B69"/>
    <w:rsid w:val="00B918C3"/>
    <w:rsid w:val="00BB491F"/>
    <w:rsid w:val="00BC1916"/>
    <w:rsid w:val="00BD7F07"/>
    <w:rsid w:val="00BE02EA"/>
    <w:rsid w:val="00BF7CCA"/>
    <w:rsid w:val="00C01D96"/>
    <w:rsid w:val="00C04EA4"/>
    <w:rsid w:val="00C14699"/>
    <w:rsid w:val="00C21A1A"/>
    <w:rsid w:val="00C236F4"/>
    <w:rsid w:val="00C248FB"/>
    <w:rsid w:val="00C25FE1"/>
    <w:rsid w:val="00C45F43"/>
    <w:rsid w:val="00C47111"/>
    <w:rsid w:val="00C7509C"/>
    <w:rsid w:val="00C92416"/>
    <w:rsid w:val="00C959C1"/>
    <w:rsid w:val="00CA439F"/>
    <w:rsid w:val="00CC28D0"/>
    <w:rsid w:val="00CD1EB2"/>
    <w:rsid w:val="00CE2126"/>
    <w:rsid w:val="00D002A6"/>
    <w:rsid w:val="00D017B4"/>
    <w:rsid w:val="00D065E7"/>
    <w:rsid w:val="00D116A6"/>
    <w:rsid w:val="00D17293"/>
    <w:rsid w:val="00D22D4A"/>
    <w:rsid w:val="00D35F37"/>
    <w:rsid w:val="00D40E65"/>
    <w:rsid w:val="00D567AC"/>
    <w:rsid w:val="00D70F2F"/>
    <w:rsid w:val="00D73064"/>
    <w:rsid w:val="00D874E6"/>
    <w:rsid w:val="00D93343"/>
    <w:rsid w:val="00DA3994"/>
    <w:rsid w:val="00DA50C7"/>
    <w:rsid w:val="00DB3D0C"/>
    <w:rsid w:val="00DB44DC"/>
    <w:rsid w:val="00DC121F"/>
    <w:rsid w:val="00DD17CC"/>
    <w:rsid w:val="00DE3A98"/>
    <w:rsid w:val="00DE7A71"/>
    <w:rsid w:val="00E0076D"/>
    <w:rsid w:val="00E0232B"/>
    <w:rsid w:val="00E03676"/>
    <w:rsid w:val="00E03ECB"/>
    <w:rsid w:val="00E0681F"/>
    <w:rsid w:val="00E13493"/>
    <w:rsid w:val="00E27F3E"/>
    <w:rsid w:val="00E40344"/>
    <w:rsid w:val="00E63096"/>
    <w:rsid w:val="00E66C72"/>
    <w:rsid w:val="00E77795"/>
    <w:rsid w:val="00E86089"/>
    <w:rsid w:val="00EB5835"/>
    <w:rsid w:val="00EB659B"/>
    <w:rsid w:val="00EC52C9"/>
    <w:rsid w:val="00ED01AD"/>
    <w:rsid w:val="00ED0F61"/>
    <w:rsid w:val="00EE3C84"/>
    <w:rsid w:val="00EE6BBE"/>
    <w:rsid w:val="00EF2034"/>
    <w:rsid w:val="00EF3B38"/>
    <w:rsid w:val="00EF6E6F"/>
    <w:rsid w:val="00F03451"/>
    <w:rsid w:val="00F11AA9"/>
    <w:rsid w:val="00F14104"/>
    <w:rsid w:val="00F14B30"/>
    <w:rsid w:val="00F353FC"/>
    <w:rsid w:val="00F35997"/>
    <w:rsid w:val="00F45C64"/>
    <w:rsid w:val="00F51491"/>
    <w:rsid w:val="00F63E56"/>
    <w:rsid w:val="00F66060"/>
    <w:rsid w:val="00F67419"/>
    <w:rsid w:val="00F7112F"/>
    <w:rsid w:val="00F90169"/>
    <w:rsid w:val="00FA46F4"/>
    <w:rsid w:val="00FB1D2E"/>
    <w:rsid w:val="00FB25C1"/>
    <w:rsid w:val="00FC68D0"/>
    <w:rsid w:val="00FD2245"/>
    <w:rsid w:val="00FF4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7CC"/>
    <w:rPr>
      <w:sz w:val="20"/>
      <w:szCs w:val="20"/>
    </w:rPr>
  </w:style>
  <w:style w:type="character" w:styleId="FootnoteReference">
    <w:name w:val="footnote reference"/>
    <w:basedOn w:val="DefaultParagraphFont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  <w:style w:type="paragraph" w:styleId="Revision">
    <w:name w:val="Revision"/>
    <w:hidden/>
    <w:uiPriority w:val="99"/>
    <w:semiHidden/>
    <w:rsid w:val="00872B2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2B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B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7CC"/>
    <w:rPr>
      <w:sz w:val="20"/>
      <w:szCs w:val="20"/>
    </w:rPr>
  </w:style>
  <w:style w:type="character" w:styleId="FootnoteReference">
    <w:name w:val="footnote reference"/>
    <w:basedOn w:val="DefaultParagraphFont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  <w:style w:type="paragraph" w:styleId="Revision">
    <w:name w:val="Revision"/>
    <w:hidden/>
    <w:uiPriority w:val="99"/>
    <w:semiHidden/>
    <w:rsid w:val="00872B2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2B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B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3222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274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511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85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9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6631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347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396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33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32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zion.org.il/en/shiur-24-laws-wedding-sheva-berakhot-1" TargetMode="External"/><Relationship Id="rId13" Type="http://schemas.openxmlformats.org/officeDocument/2006/relationships/hyperlink" Target="https://www.sefaria.org/Ketubot.3b?lang=he-en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sefaria.org/Ketubot.7b?lang=he-e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sefaria.org/Shulchan_Arukh,_Even_HaEzer.62.4?lang=he-e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efaria.org/Ketubot.7b?lang=he-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efaria.org/Shulchan_Arukh,_Even_HaEzer.62.7?lang=he-en" TargetMode="External"/><Relationship Id="rId10" Type="http://schemas.openxmlformats.org/officeDocument/2006/relationships/hyperlink" Target="https://www.sefaria.org/Ketubot.7b?lang=he-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efaria.org/Ketubot.7b?lang=he-en" TargetMode="External"/><Relationship Id="rId14" Type="http://schemas.openxmlformats.org/officeDocument/2006/relationships/hyperlink" Target="https://www.sefaria.org/Ketubot.3b?lang=he-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92C5DF-632D-4819-8705-0DBA28C7A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055</Words>
  <Characters>11716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13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2</cp:revision>
  <dcterms:created xsi:type="dcterms:W3CDTF">2018-05-13T07:34:00Z</dcterms:created>
  <dcterms:modified xsi:type="dcterms:W3CDTF">2018-05-13T07:34:00Z</dcterms:modified>
</cp:coreProperties>
</file>